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C80E7" w14:textId="5FD986CD" w:rsidR="00E44A25" w:rsidRPr="002B61C7" w:rsidRDefault="00E44A25" w:rsidP="001F1B8E">
      <w:pPr>
        <w:pStyle w:val="Heading1"/>
        <w:rPr>
          <w:lang w:val="nn-NO"/>
        </w:rPr>
      </w:pPr>
      <w:r w:rsidRPr="002B61C7">
        <w:rPr>
          <w:lang w:val="nn-NO"/>
        </w:rPr>
        <w:t xml:space="preserve">Naturtypekartlegging </w:t>
      </w:r>
      <w:r w:rsidR="00250798" w:rsidRPr="002B61C7">
        <w:rPr>
          <w:lang w:val="nn-NO"/>
        </w:rPr>
        <w:t xml:space="preserve">på </w:t>
      </w:r>
      <w:r w:rsidR="002B61C7" w:rsidRPr="002B61C7">
        <w:rPr>
          <w:lang w:val="nn-NO"/>
        </w:rPr>
        <w:t>feltpc med QGIS 3.</w:t>
      </w:r>
      <w:r w:rsidR="008A0705">
        <w:rPr>
          <w:lang w:val="nn-NO"/>
        </w:rPr>
        <w:t>x</w:t>
      </w:r>
      <w:r w:rsidR="002B61C7" w:rsidRPr="002B61C7">
        <w:rPr>
          <w:lang w:val="nn-NO"/>
        </w:rPr>
        <w:t>.x</w:t>
      </w:r>
    </w:p>
    <w:p w14:paraId="3B69F73C" w14:textId="0B1EE905" w:rsidR="00E44A25" w:rsidRPr="006F06B7" w:rsidRDefault="008C17E0" w:rsidP="00E44A25">
      <w:pPr>
        <w:rPr>
          <w:lang w:val="nb-NO"/>
        </w:rPr>
      </w:pPr>
      <w:r w:rsidRPr="006F06B7">
        <w:rPr>
          <w:lang w:val="nb-NO"/>
        </w:rPr>
        <w:t>Passord</w:t>
      </w:r>
      <w:r w:rsidR="00E44A25" w:rsidRPr="006F06B7">
        <w:rPr>
          <w:lang w:val="nb-NO"/>
        </w:rPr>
        <w:t xml:space="preserve">: </w:t>
      </w:r>
      <w:r w:rsidR="00296F7F">
        <w:rPr>
          <w:lang w:val="nb-NO"/>
        </w:rPr>
        <w:t>«</w:t>
      </w:r>
      <w:r w:rsidR="00B5269D" w:rsidRPr="006F06B7">
        <w:rPr>
          <w:lang w:val="nb-NO"/>
        </w:rPr>
        <w:t>2016</w:t>
      </w:r>
      <w:r w:rsidR="00296F7F">
        <w:rPr>
          <w:lang w:val="nb-NO"/>
        </w:rPr>
        <w:t>»</w:t>
      </w:r>
      <w:r w:rsidR="003D3868" w:rsidRPr="006F06B7">
        <w:rPr>
          <w:lang w:val="nb-NO"/>
        </w:rPr>
        <w:t xml:space="preserve"> </w:t>
      </w:r>
    </w:p>
    <w:p w14:paraId="6B3E800D" w14:textId="77777777" w:rsidR="00315EB5" w:rsidRPr="006F06B7" w:rsidRDefault="00315EB5" w:rsidP="003122A4">
      <w:pPr>
        <w:rPr>
          <w:b/>
          <w:u w:val="single"/>
          <w:lang w:val="nb-NO"/>
        </w:rPr>
      </w:pPr>
      <w:r w:rsidRPr="006F06B7">
        <w:rPr>
          <w:b/>
          <w:u w:val="single"/>
          <w:lang w:val="nb-NO"/>
        </w:rPr>
        <w:t>Oppstart</w:t>
      </w:r>
    </w:p>
    <w:p w14:paraId="57C368F5" w14:textId="11598EA0" w:rsidR="00315EB5" w:rsidRPr="006F06B7" w:rsidRDefault="00315EB5" w:rsidP="003122A4">
      <w:pPr>
        <w:pStyle w:val="ListParagraph"/>
        <w:numPr>
          <w:ilvl w:val="0"/>
          <w:numId w:val="1"/>
        </w:numPr>
        <w:rPr>
          <w:lang w:val="nb-NO"/>
        </w:rPr>
      </w:pPr>
      <w:r w:rsidRPr="006F06B7">
        <w:rPr>
          <w:lang w:val="nb-NO"/>
        </w:rPr>
        <w:t>Åpne mappen som heter “</w:t>
      </w:r>
      <w:r w:rsidR="006C3619" w:rsidRPr="006C3619">
        <w:rPr>
          <w:color w:val="FF0000"/>
          <w:lang w:val="nb-NO"/>
        </w:rPr>
        <w:t>NiN_QGIS_3.x_DOKKA</w:t>
      </w:r>
      <w:r w:rsidR="004256B8" w:rsidRPr="006C3619">
        <w:rPr>
          <w:color w:val="FF0000"/>
          <w:lang w:val="nb-NO"/>
        </w:rPr>
        <w:t xml:space="preserve"> </w:t>
      </w:r>
      <w:r w:rsidR="00841FF1">
        <w:rPr>
          <w:lang w:val="nb-NO"/>
        </w:rPr>
        <w:t>” som ligger på desktop.</w:t>
      </w:r>
    </w:p>
    <w:p w14:paraId="7E9E711E" w14:textId="6C77CD42" w:rsidR="00315EB5" w:rsidRDefault="00315EB5" w:rsidP="003122A4">
      <w:pPr>
        <w:pStyle w:val="ListParagraph"/>
        <w:numPr>
          <w:ilvl w:val="0"/>
          <w:numId w:val="1"/>
        </w:numPr>
        <w:rPr>
          <w:lang w:val="nb-NO"/>
        </w:rPr>
      </w:pPr>
      <w:r w:rsidRPr="006F06B7">
        <w:rPr>
          <w:lang w:val="nb-NO"/>
        </w:rPr>
        <w:t xml:space="preserve">Dobbeltklikk på </w:t>
      </w:r>
      <w:r w:rsidR="00841FF1">
        <w:rPr>
          <w:lang w:val="nb-NO"/>
        </w:rPr>
        <w:t xml:space="preserve">aktuelt </w:t>
      </w:r>
      <w:r w:rsidRPr="006F06B7">
        <w:rPr>
          <w:lang w:val="nb-NO"/>
        </w:rPr>
        <w:t>prosjekt</w:t>
      </w:r>
      <w:r w:rsidR="00841FF1">
        <w:rPr>
          <w:lang w:val="nb-NO"/>
        </w:rPr>
        <w:t xml:space="preserve"> </w:t>
      </w:r>
      <w:r w:rsidR="0064564E" w:rsidRPr="0064564E">
        <w:rPr>
          <w:color w:val="FF0000"/>
          <w:lang w:val="nb-NO"/>
        </w:rPr>
        <w:t>DOKKA_Limnisk_NiN_20000</w:t>
      </w:r>
      <w:r w:rsidR="00841FF1" w:rsidRPr="0064564E">
        <w:rPr>
          <w:color w:val="FF0000"/>
          <w:lang w:val="nb-NO"/>
        </w:rPr>
        <w:t xml:space="preserve">.qgs </w:t>
      </w:r>
      <w:r w:rsidRPr="006F06B7">
        <w:rPr>
          <w:lang w:val="nb-NO"/>
        </w:rPr>
        <w:t>(da åpnes samtidig programmet QGIS).</w:t>
      </w:r>
    </w:p>
    <w:p w14:paraId="1F667E3E" w14:textId="77777777" w:rsidR="00F240E9" w:rsidRPr="0053508D" w:rsidRDefault="00F240E9" w:rsidP="00F240E9">
      <w:pPr>
        <w:rPr>
          <w:b/>
          <w:u w:val="single"/>
          <w:lang w:val="nb-NO"/>
        </w:rPr>
      </w:pPr>
      <w:r w:rsidRPr="0053508D">
        <w:rPr>
          <w:b/>
          <w:u w:val="single"/>
          <w:lang w:val="nb-NO"/>
        </w:rPr>
        <w:t>Informasjon om området</w:t>
      </w:r>
    </w:p>
    <w:p w14:paraId="3A05CB31" w14:textId="77777777" w:rsidR="002E6FD9" w:rsidRDefault="002E6FD9" w:rsidP="00F240E9">
      <w:pPr>
        <w:pStyle w:val="ListParagraph"/>
        <w:numPr>
          <w:ilvl w:val="0"/>
          <w:numId w:val="3"/>
        </w:numPr>
        <w:rPr>
          <w:lang w:val="nb-NO"/>
        </w:rPr>
      </w:pPr>
      <w:r>
        <w:rPr>
          <w:lang w:val="nb-NO"/>
        </w:rPr>
        <w:t>“Layers panel” viser hvilke lag med informasjon som er lagt inn.</w:t>
      </w:r>
    </w:p>
    <w:p w14:paraId="0B50F943" w14:textId="29FC7223" w:rsidR="00F240E9" w:rsidRDefault="00F240E9" w:rsidP="00F240E9">
      <w:pPr>
        <w:pStyle w:val="ListParagraph"/>
        <w:numPr>
          <w:ilvl w:val="0"/>
          <w:numId w:val="3"/>
        </w:numPr>
        <w:rPr>
          <w:lang w:val="nb-NO"/>
        </w:rPr>
      </w:pPr>
      <w:r>
        <w:rPr>
          <w:lang w:val="nb-NO"/>
        </w:rPr>
        <w:t xml:space="preserve">Laget </w:t>
      </w:r>
      <w:r w:rsidR="008A16E3">
        <w:rPr>
          <w:lang w:val="nb-NO"/>
        </w:rPr>
        <w:t>«</w:t>
      </w:r>
      <w:r w:rsidR="007970CA">
        <w:rPr>
          <w:lang w:val="nb-NO"/>
        </w:rPr>
        <w:t>Line</w:t>
      </w:r>
      <w:r w:rsidR="008A16E3">
        <w:rPr>
          <w:lang w:val="nb-NO"/>
        </w:rPr>
        <w:t>» og «polygon»</w:t>
      </w:r>
      <w:r w:rsidR="002839F5">
        <w:rPr>
          <w:lang w:val="nb-NO"/>
        </w:rPr>
        <w:t xml:space="preserve"> viser N50-kartdata for området</w:t>
      </w:r>
      <w:r>
        <w:rPr>
          <w:lang w:val="nb-NO"/>
        </w:rPr>
        <w:t>.</w:t>
      </w:r>
    </w:p>
    <w:p w14:paraId="59C42DE0" w14:textId="77777777" w:rsidR="00B97AC0" w:rsidRDefault="00C557E4" w:rsidP="00F240E9">
      <w:pPr>
        <w:pStyle w:val="ListParagraph"/>
        <w:numPr>
          <w:ilvl w:val="0"/>
          <w:numId w:val="3"/>
        </w:numPr>
        <w:rPr>
          <w:lang w:val="nb-NO"/>
        </w:rPr>
      </w:pPr>
      <w:r>
        <w:rPr>
          <w:lang w:val="nb-NO"/>
        </w:rPr>
        <w:t>Det finnes også</w:t>
      </w:r>
      <w:r w:rsidR="007618A8">
        <w:rPr>
          <w:lang w:val="nb-NO"/>
        </w:rPr>
        <w:t xml:space="preserve"> </w:t>
      </w:r>
      <w:r w:rsidR="00F240E9">
        <w:rPr>
          <w:lang w:val="nb-NO"/>
        </w:rPr>
        <w:t>ortofoto fra 201</w:t>
      </w:r>
      <w:r>
        <w:rPr>
          <w:lang w:val="nb-NO"/>
        </w:rPr>
        <w:t>3</w:t>
      </w:r>
      <w:r w:rsidR="00F240E9">
        <w:rPr>
          <w:lang w:val="nb-NO"/>
        </w:rPr>
        <w:t xml:space="preserve"> </w:t>
      </w:r>
    </w:p>
    <w:p w14:paraId="3C772661" w14:textId="4DA54E93" w:rsidR="00F240E9" w:rsidRPr="00F240E9" w:rsidRDefault="00F240E9" w:rsidP="00F240E9">
      <w:pPr>
        <w:pStyle w:val="ListParagraph"/>
        <w:numPr>
          <w:ilvl w:val="0"/>
          <w:numId w:val="3"/>
        </w:numPr>
        <w:rPr>
          <w:lang w:val="nb-NO"/>
        </w:rPr>
      </w:pPr>
      <w:r>
        <w:rPr>
          <w:lang w:val="nb-NO"/>
        </w:rPr>
        <w:t xml:space="preserve">Disse lagene </w:t>
      </w:r>
      <w:r w:rsidR="007618A8">
        <w:rPr>
          <w:lang w:val="nb-NO"/>
        </w:rPr>
        <w:t>slås av og på</w:t>
      </w:r>
      <w:r>
        <w:rPr>
          <w:lang w:val="nb-NO"/>
        </w:rPr>
        <w:t xml:space="preserve"> </w:t>
      </w:r>
      <w:r w:rsidR="002E6FD9">
        <w:rPr>
          <w:lang w:val="nb-NO"/>
        </w:rPr>
        <w:t xml:space="preserve">ettersom du har bruk for dem. Husk at kun </w:t>
      </w:r>
      <w:r w:rsidR="0015790A">
        <w:rPr>
          <w:lang w:val="nb-NO"/>
        </w:rPr>
        <w:t>øverste heldekkende lag vi</w:t>
      </w:r>
      <w:r w:rsidR="007618A8">
        <w:rPr>
          <w:lang w:val="nb-NO"/>
        </w:rPr>
        <w:t>ses.</w:t>
      </w:r>
    </w:p>
    <w:p w14:paraId="42082311" w14:textId="474EF5CA" w:rsidR="00F240E9" w:rsidRDefault="00B97AC0" w:rsidP="00F240E9">
      <w:pPr>
        <w:pStyle w:val="ListParagraph"/>
        <w:numPr>
          <w:ilvl w:val="0"/>
          <w:numId w:val="3"/>
        </w:numPr>
        <w:rPr>
          <w:lang w:val="nb-NO"/>
        </w:rPr>
      </w:pPr>
      <w:r>
        <w:rPr>
          <w:lang w:val="nb-NO"/>
        </w:rPr>
        <w:t>O</w:t>
      </w:r>
      <w:r w:rsidR="00F240E9">
        <w:rPr>
          <w:lang w:val="nb-NO"/>
        </w:rPr>
        <w:t>mrådene som skal kartlegges</w:t>
      </w:r>
      <w:r>
        <w:rPr>
          <w:lang w:val="nb-NO"/>
        </w:rPr>
        <w:t xml:space="preserve"> i </w:t>
      </w:r>
      <w:r w:rsidR="00F240E9">
        <w:rPr>
          <w:lang w:val="nb-NO"/>
        </w:rPr>
        <w:t xml:space="preserve">er markert med ramme. </w:t>
      </w:r>
    </w:p>
    <w:p w14:paraId="4D36161F" w14:textId="77777777" w:rsidR="000B5199" w:rsidRDefault="000B5199" w:rsidP="000B5199">
      <w:pPr>
        <w:rPr>
          <w:b/>
          <w:u w:val="single"/>
          <w:lang w:val="nb-NO"/>
        </w:rPr>
      </w:pPr>
      <w:r w:rsidRPr="000B5199">
        <w:rPr>
          <w:b/>
          <w:u w:val="single"/>
          <w:lang w:val="nb-NO"/>
        </w:rPr>
        <w:t>Tegneregler (snapping options)</w:t>
      </w:r>
    </w:p>
    <w:p w14:paraId="2EFB8006" w14:textId="77777777" w:rsidR="000B5199" w:rsidRPr="000B5199" w:rsidRDefault="000B5199" w:rsidP="000B5199">
      <w:pPr>
        <w:rPr>
          <w:lang w:val="nb-NO"/>
        </w:rPr>
      </w:pPr>
      <w:r w:rsidRPr="000B5199">
        <w:rPr>
          <w:lang w:val="nb-NO"/>
        </w:rPr>
        <w:t xml:space="preserve">Klikk på </w:t>
      </w:r>
      <w:r>
        <w:rPr>
          <w:lang w:val="nb-NO"/>
        </w:rPr>
        <w:t xml:space="preserve">Advanced configuration </w:t>
      </w:r>
      <w:r w:rsidRPr="000B5199">
        <w:rPr>
          <w:noProof/>
          <w:lang w:eastAsia="en-US"/>
        </w:rPr>
        <w:drawing>
          <wp:inline distT="0" distB="0" distL="0" distR="0" wp14:anchorId="6FC3B1FD" wp14:editId="41902EF2">
            <wp:extent cx="257211" cy="219106"/>
            <wp:effectExtent l="0" t="0" r="9525" b="9525"/>
            <wp:docPr id="39" name="Bild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b-NO"/>
        </w:rPr>
        <w:t xml:space="preserve"> </w:t>
      </w:r>
      <w:r w:rsidRPr="000B5199">
        <w:rPr>
          <w:lang w:val="nb-NO"/>
        </w:rPr>
        <w:t xml:space="preserve">og velg </w:t>
      </w:r>
      <w:r>
        <w:rPr>
          <w:lang w:val="nb-NO"/>
        </w:rPr>
        <w:t>Open</w:t>
      </w:r>
      <w:r w:rsidRPr="000B5199">
        <w:rPr>
          <w:lang w:val="nb-NO"/>
        </w:rPr>
        <w:t xml:space="preserve"> Snapping Options og </w:t>
      </w:r>
      <w:r>
        <w:rPr>
          <w:lang w:val="nb-NO"/>
        </w:rPr>
        <w:t>angi som under.</w:t>
      </w:r>
    </w:p>
    <w:p w14:paraId="016B3B14" w14:textId="7E6FB661" w:rsidR="000B5199" w:rsidRDefault="0087169E" w:rsidP="000B5199">
      <w:pPr>
        <w:rPr>
          <w:b/>
          <w:u w:val="single"/>
          <w:lang w:val="nb-NO"/>
        </w:rPr>
      </w:pPr>
      <w:r w:rsidRPr="0087169E">
        <w:rPr>
          <w:b/>
          <w:noProof/>
          <w:u w:val="single"/>
          <w:lang w:eastAsia="en-US"/>
        </w:rPr>
        <w:drawing>
          <wp:inline distT="0" distB="0" distL="0" distR="0" wp14:anchorId="2A3C8BE4" wp14:editId="63FA4DFC">
            <wp:extent cx="5732145" cy="1919605"/>
            <wp:effectExtent l="0" t="0" r="190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61A07" w14:textId="77777777" w:rsidR="000B5199" w:rsidRPr="00BA246F" w:rsidRDefault="000B5199" w:rsidP="000B5199">
      <w:pPr>
        <w:rPr>
          <w:lang w:val="nb-NO"/>
        </w:rPr>
      </w:pPr>
      <w:r w:rsidRPr="00BA246F">
        <w:rPr>
          <w:lang w:val="nb-NO"/>
        </w:rPr>
        <w:t xml:space="preserve">Man </w:t>
      </w:r>
      <w:r w:rsidR="00BA246F" w:rsidRPr="00BA246F">
        <w:rPr>
          <w:lang w:val="nb-NO"/>
        </w:rPr>
        <w:t xml:space="preserve">skal kunne </w:t>
      </w:r>
      <w:r w:rsidRPr="00BA246F">
        <w:rPr>
          <w:lang w:val="nb-NO"/>
        </w:rPr>
        <w:t>snappe til knekkpunkter</w:t>
      </w:r>
      <w:r w:rsidR="00BA246F" w:rsidRPr="00BA246F">
        <w:rPr>
          <w:lang w:val="nb-NO"/>
        </w:rPr>
        <w:t>,</w:t>
      </w:r>
      <w:r w:rsidRPr="00BA246F">
        <w:rPr>
          <w:lang w:val="nb-NO"/>
        </w:rPr>
        <w:t xml:space="preserve"> grenser og </w:t>
      </w:r>
      <w:r w:rsidR="00BA246F" w:rsidRPr="00BA246F">
        <w:rPr>
          <w:lang w:val="nb-NO"/>
        </w:rPr>
        <w:t>kryss samt at polygoner automatisk skal klippes mot nabopolygon («avoid intersection</w:t>
      </w:r>
      <w:r w:rsidR="00BA246F">
        <w:rPr>
          <w:lang w:val="nb-NO"/>
        </w:rPr>
        <w:t>»</w:t>
      </w:r>
      <w:r w:rsidR="00BA246F" w:rsidRPr="00BA246F">
        <w:rPr>
          <w:lang w:val="nb-NO"/>
        </w:rPr>
        <w:t>). I tillegg er topologisk redigering slått på (dvs. at nabopolygon</w:t>
      </w:r>
      <w:r w:rsidR="00BA246F">
        <w:rPr>
          <w:lang w:val="nb-NO"/>
        </w:rPr>
        <w:t xml:space="preserve"> </w:t>
      </w:r>
      <w:r w:rsidR="00BA246F" w:rsidRPr="00BA246F">
        <w:rPr>
          <w:lang w:val="nb-NO"/>
        </w:rPr>
        <w:t>redigeres i «sammenheng»</w:t>
      </w:r>
      <w:r w:rsidR="00BA246F">
        <w:rPr>
          <w:lang w:val="nb-NO"/>
        </w:rPr>
        <w:t>).</w:t>
      </w:r>
    </w:p>
    <w:p w14:paraId="0FE13505" w14:textId="77777777" w:rsidR="00E93C3D" w:rsidRDefault="00E93C3D">
      <w:pPr>
        <w:rPr>
          <w:b/>
          <w:u w:val="single"/>
          <w:lang w:val="nb-NO"/>
        </w:rPr>
      </w:pPr>
      <w:r>
        <w:rPr>
          <w:b/>
          <w:u w:val="single"/>
          <w:lang w:val="nb-NO"/>
        </w:rPr>
        <w:br w:type="page"/>
      </w:r>
    </w:p>
    <w:p w14:paraId="4DBBC1D1" w14:textId="77777777" w:rsidR="00315EB5" w:rsidRDefault="005D6B15" w:rsidP="003122A4">
      <w:pPr>
        <w:rPr>
          <w:b/>
          <w:u w:val="single"/>
          <w:lang w:val="nb-NO"/>
        </w:rPr>
      </w:pPr>
      <w:r>
        <w:rPr>
          <w:b/>
          <w:u w:val="single"/>
          <w:lang w:val="nb-NO"/>
        </w:rPr>
        <w:lastRenderedPageBreak/>
        <w:t>Kartlegging</w:t>
      </w:r>
    </w:p>
    <w:p w14:paraId="37074B93" w14:textId="34541E87" w:rsidR="005D6B15" w:rsidRDefault="00A52ADE" w:rsidP="005D6B15">
      <w:pPr>
        <w:spacing w:after="0" w:line="240" w:lineRule="auto"/>
        <w:rPr>
          <w:b/>
          <w:lang w:val="nb-NO"/>
        </w:rPr>
      </w:pPr>
      <w:r>
        <w:rPr>
          <w:b/>
          <w:lang w:val="nb-NO"/>
        </w:rPr>
        <w:t>B</w:t>
      </w:r>
      <w:r w:rsidR="005D6B15" w:rsidRPr="005D6B15">
        <w:rPr>
          <w:b/>
          <w:lang w:val="nb-NO"/>
        </w:rPr>
        <w:t>estemme naturtype (sette signatur)</w:t>
      </w:r>
    </w:p>
    <w:p w14:paraId="70FD5188" w14:textId="77777777" w:rsidR="008656FA" w:rsidRDefault="008656FA" w:rsidP="005D6B15">
      <w:pPr>
        <w:rPr>
          <w:lang w:val="nb-NO"/>
        </w:rPr>
      </w:pPr>
    </w:p>
    <w:p w14:paraId="36B14A57" w14:textId="77777777" w:rsidR="00DE47CB" w:rsidRDefault="00E96295" w:rsidP="005F3A52">
      <w:pPr>
        <w:pStyle w:val="ListParagraph"/>
        <w:rPr>
          <w:lang w:val="nb-NO"/>
        </w:rPr>
      </w:pPr>
      <w:r>
        <w:rPr>
          <w:lang w:val="nb-NO"/>
        </w:rPr>
        <w:t xml:space="preserve">Det du kartlegger legges og lagres i kartlaget (shapefila) </w:t>
      </w:r>
      <w:r w:rsidR="008656FA" w:rsidRPr="008656FA">
        <w:rPr>
          <w:color w:val="FF0000"/>
          <w:lang w:val="nb-NO"/>
        </w:rPr>
        <w:t>NiN_20000_poly</w:t>
      </w:r>
      <w:r>
        <w:rPr>
          <w:lang w:val="nb-NO"/>
        </w:rPr>
        <w:t xml:space="preserve">. </w:t>
      </w:r>
    </w:p>
    <w:p w14:paraId="56360826" w14:textId="3D3F0BB7" w:rsidR="005F3A52" w:rsidRDefault="00E96295" w:rsidP="00DE47CB">
      <w:pPr>
        <w:pStyle w:val="ListParagraph"/>
        <w:numPr>
          <w:ilvl w:val="0"/>
          <w:numId w:val="4"/>
        </w:numPr>
        <w:rPr>
          <w:lang w:val="nb-NO"/>
        </w:rPr>
      </w:pPr>
      <w:r w:rsidRPr="006F06B7">
        <w:rPr>
          <w:lang w:val="nb-NO"/>
        </w:rPr>
        <w:t xml:space="preserve">For å </w:t>
      </w:r>
      <w:r>
        <w:rPr>
          <w:lang w:val="nb-NO"/>
        </w:rPr>
        <w:t>tegne nye figurer (digitalisere), må det aktuelle kartlaget være i edit-modus. Velg kart</w:t>
      </w:r>
      <w:r w:rsidRPr="006F06B7">
        <w:rPr>
          <w:lang w:val="nb-NO"/>
        </w:rPr>
        <w:t>laget</w:t>
      </w:r>
      <w:r>
        <w:rPr>
          <w:lang w:val="nb-NO"/>
        </w:rPr>
        <w:t xml:space="preserve"> i Layers panel</w:t>
      </w:r>
      <w:r w:rsidRPr="006F06B7">
        <w:rPr>
          <w:lang w:val="nb-NO"/>
        </w:rPr>
        <w:t xml:space="preserve"> og s</w:t>
      </w:r>
      <w:r>
        <w:rPr>
          <w:lang w:val="nb-NO"/>
        </w:rPr>
        <w:t xml:space="preserve">lå på redigering (setter da kartlaget i edit-modus).  Dette gjøres med </w:t>
      </w:r>
      <w:r w:rsidRPr="00B86094">
        <w:rPr>
          <w:noProof/>
          <w:lang w:eastAsia="en-US"/>
        </w:rPr>
        <w:drawing>
          <wp:inline distT="0" distB="0" distL="0" distR="0" wp14:anchorId="62CF2571" wp14:editId="3FDC40EF">
            <wp:extent cx="200053" cy="266737"/>
            <wp:effectExtent l="0" t="0" r="9525" b="0"/>
            <wp:docPr id="34" name="Bild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053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b-NO"/>
        </w:rPr>
        <w:t>.</w:t>
      </w:r>
      <w:r w:rsidR="005F3A52" w:rsidRPr="005F3A52">
        <w:rPr>
          <w:lang w:val="nb-NO"/>
        </w:rPr>
        <w:t xml:space="preserve"> </w:t>
      </w:r>
    </w:p>
    <w:p w14:paraId="7E6332F4" w14:textId="75C308D0" w:rsidR="005F3A52" w:rsidRPr="006F06B7" w:rsidRDefault="005F3A52" w:rsidP="005F3A52">
      <w:pPr>
        <w:pStyle w:val="ListParagraph"/>
        <w:rPr>
          <w:lang w:val="nb-NO"/>
        </w:rPr>
      </w:pPr>
      <w:r w:rsidRPr="006F06B7">
        <w:rPr>
          <w:lang w:val="nb-NO"/>
        </w:rPr>
        <w:t>Uten redigeringsmodus ser laget slik ut:</w:t>
      </w:r>
      <w:r w:rsidRPr="003122A4">
        <w:rPr>
          <w:noProof/>
          <w:lang w:val="nb-NO"/>
        </w:rPr>
        <w:t xml:space="preserve"> </w:t>
      </w:r>
      <w:r>
        <w:rPr>
          <w:noProof/>
          <w:lang w:eastAsia="en-US"/>
        </w:rPr>
        <w:drawing>
          <wp:inline distT="0" distB="0" distL="0" distR="0" wp14:anchorId="49E16220" wp14:editId="667E4F7F">
            <wp:extent cx="407406" cy="185596"/>
            <wp:effectExtent l="0" t="0" r="0" b="5080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r="65782" b="-14618"/>
                    <a:stretch/>
                  </pic:blipFill>
                  <pic:spPr bwMode="auto">
                    <a:xfrm>
                      <a:off x="0" y="0"/>
                      <a:ext cx="407406" cy="185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6B2AD" w14:textId="77777777" w:rsidR="005F3A52" w:rsidRPr="006F06B7" w:rsidRDefault="005F3A52" w:rsidP="005F3A52">
      <w:pPr>
        <w:pStyle w:val="ListParagraph"/>
        <w:rPr>
          <w:lang w:val="nb-NO"/>
        </w:rPr>
      </w:pPr>
      <w:r w:rsidRPr="006F06B7">
        <w:rPr>
          <w:lang w:val="nb-NO"/>
        </w:rPr>
        <w:t xml:space="preserve">Når redigering er </w:t>
      </w:r>
      <w:r>
        <w:rPr>
          <w:lang w:val="nb-NO"/>
        </w:rPr>
        <w:t>slått</w:t>
      </w:r>
      <w:r w:rsidRPr="006F06B7">
        <w:rPr>
          <w:lang w:val="nb-NO"/>
        </w:rPr>
        <w:t xml:space="preserve"> på</w:t>
      </w:r>
      <w:r>
        <w:rPr>
          <w:lang w:val="nb-NO"/>
        </w:rPr>
        <w:t>,</w:t>
      </w:r>
      <w:r w:rsidRPr="006F06B7">
        <w:rPr>
          <w:lang w:val="nb-NO"/>
        </w:rPr>
        <w:t xml:space="preserve"> ser laget slik ut:</w:t>
      </w:r>
      <w:r w:rsidRPr="003122A4">
        <w:rPr>
          <w:noProof/>
          <w:lang w:val="nb-NO"/>
        </w:rPr>
        <w:t xml:space="preserve"> </w:t>
      </w:r>
      <w:r>
        <w:rPr>
          <w:noProof/>
          <w:lang w:eastAsia="en-US"/>
        </w:rPr>
        <w:drawing>
          <wp:inline distT="0" distB="0" distL="0" distR="0" wp14:anchorId="16BCAE3B" wp14:editId="5F74C0E8">
            <wp:extent cx="406947" cy="162963"/>
            <wp:effectExtent l="0" t="0" r="0" b="889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/>
                    <a:srcRect r="65506" b="4843"/>
                    <a:stretch/>
                  </pic:blipFill>
                  <pic:spPr bwMode="auto">
                    <a:xfrm>
                      <a:off x="0" y="0"/>
                      <a:ext cx="407406" cy="163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3EED3B" w14:textId="77777777" w:rsidR="00E96295" w:rsidRPr="006F06B7" w:rsidRDefault="00E96295" w:rsidP="00E96295">
      <w:pPr>
        <w:pStyle w:val="ListParagraph"/>
        <w:numPr>
          <w:ilvl w:val="0"/>
          <w:numId w:val="4"/>
        </w:numPr>
        <w:rPr>
          <w:lang w:val="nb-NO"/>
        </w:rPr>
      </w:pPr>
      <w:r>
        <w:rPr>
          <w:lang w:val="nb-NO"/>
        </w:rPr>
        <w:t>O</w:t>
      </w:r>
      <w:r w:rsidRPr="006F06B7">
        <w:rPr>
          <w:lang w:val="nb-NO"/>
        </w:rPr>
        <w:t>pprette nye polygoner</w:t>
      </w:r>
      <w:r>
        <w:rPr>
          <w:lang w:val="nb-NO"/>
        </w:rPr>
        <w:t xml:space="preserve">: Klikk Add Polygon feature </w:t>
      </w:r>
      <w:r w:rsidRPr="006F06B7">
        <w:rPr>
          <w:lang w:val="nb-NO"/>
        </w:rPr>
        <w:t xml:space="preserve"> </w:t>
      </w:r>
      <w:r w:rsidRPr="00DF0467">
        <w:rPr>
          <w:noProof/>
          <w:lang w:eastAsia="en-US"/>
        </w:rPr>
        <w:drawing>
          <wp:inline distT="0" distB="0" distL="0" distR="0" wp14:anchorId="7FB3E557" wp14:editId="3372369D">
            <wp:extent cx="257211" cy="257211"/>
            <wp:effectExtent l="0" t="0" r="9525" b="9525"/>
            <wp:docPr id="33" name="Bild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b-NO"/>
        </w:rPr>
        <w:t>.</w:t>
      </w:r>
    </w:p>
    <w:p w14:paraId="091F9FA4" w14:textId="77777777" w:rsidR="00E96295" w:rsidRPr="006F06B7" w:rsidRDefault="00E96295" w:rsidP="00E96295">
      <w:pPr>
        <w:pStyle w:val="ListParagraph"/>
        <w:numPr>
          <w:ilvl w:val="1"/>
          <w:numId w:val="4"/>
        </w:numPr>
        <w:rPr>
          <w:lang w:val="nb-NO"/>
        </w:rPr>
      </w:pPr>
      <w:r w:rsidRPr="006F06B7">
        <w:rPr>
          <w:lang w:val="nb-NO"/>
        </w:rPr>
        <w:t xml:space="preserve">Tegn </w:t>
      </w:r>
      <w:r>
        <w:rPr>
          <w:lang w:val="nb-NO"/>
        </w:rPr>
        <w:t>polygonen</w:t>
      </w:r>
      <w:r w:rsidRPr="006F06B7">
        <w:rPr>
          <w:lang w:val="nb-NO"/>
        </w:rPr>
        <w:t xml:space="preserve"> ved å klikke i hver</w:t>
      </w:r>
      <w:r>
        <w:rPr>
          <w:lang w:val="nb-NO"/>
        </w:rPr>
        <w:t>t hjørne/alle buer av polygonen</w:t>
      </w:r>
      <w:r w:rsidRPr="006F06B7">
        <w:rPr>
          <w:lang w:val="nb-NO"/>
        </w:rPr>
        <w:t>.</w:t>
      </w:r>
    </w:p>
    <w:p w14:paraId="1D3C1AB1" w14:textId="77777777" w:rsidR="00E96295" w:rsidRPr="006F06B7" w:rsidRDefault="00E96295" w:rsidP="00E96295">
      <w:pPr>
        <w:pStyle w:val="ListParagraph"/>
        <w:numPr>
          <w:ilvl w:val="1"/>
          <w:numId w:val="4"/>
        </w:numPr>
        <w:rPr>
          <w:lang w:val="nb-NO"/>
        </w:rPr>
      </w:pPr>
      <w:r w:rsidRPr="006F06B7">
        <w:rPr>
          <w:lang w:val="nb-NO"/>
        </w:rPr>
        <w:t xml:space="preserve">For å lagre </w:t>
      </w:r>
      <w:r>
        <w:rPr>
          <w:lang w:val="nb-NO"/>
        </w:rPr>
        <w:t>polygonen</w:t>
      </w:r>
      <w:r w:rsidRPr="006F06B7">
        <w:rPr>
          <w:lang w:val="nb-NO"/>
        </w:rPr>
        <w:t xml:space="preserve">, </w:t>
      </w:r>
      <w:r>
        <w:rPr>
          <w:lang w:val="nb-NO"/>
        </w:rPr>
        <w:t>høyre</w:t>
      </w:r>
      <w:r w:rsidRPr="006F06B7">
        <w:rPr>
          <w:lang w:val="nb-NO"/>
        </w:rPr>
        <w:t>klikk (trykk lenge, eller bruk den grå knappen på musepennen)</w:t>
      </w:r>
      <w:r>
        <w:rPr>
          <w:lang w:val="nb-NO"/>
        </w:rPr>
        <w:t>.</w:t>
      </w:r>
    </w:p>
    <w:p w14:paraId="25D8BE6D" w14:textId="77777777" w:rsidR="00E96295" w:rsidRPr="003122A4" w:rsidRDefault="00E96295" w:rsidP="00E96295">
      <w:pPr>
        <w:pStyle w:val="ListParagraph"/>
        <w:numPr>
          <w:ilvl w:val="1"/>
          <w:numId w:val="4"/>
        </w:numPr>
        <w:rPr>
          <w:lang w:val="nb-NO"/>
        </w:rPr>
      </w:pPr>
      <w:r w:rsidRPr="006F06B7">
        <w:rPr>
          <w:lang w:val="nb-NO"/>
        </w:rPr>
        <w:t xml:space="preserve">Legg inn naturtype og beskrivelsesvariabler i vinduet som </w:t>
      </w:r>
      <w:r>
        <w:rPr>
          <w:lang w:val="nb-NO"/>
        </w:rPr>
        <w:t>dukker</w:t>
      </w:r>
      <w:r w:rsidRPr="006F06B7">
        <w:rPr>
          <w:lang w:val="nb-NO"/>
        </w:rPr>
        <w:t xml:space="preserve"> opp</w:t>
      </w:r>
      <w:r>
        <w:rPr>
          <w:lang w:val="nb-NO"/>
        </w:rPr>
        <w:t>.</w:t>
      </w:r>
    </w:p>
    <w:p w14:paraId="070E26CB" w14:textId="77777777" w:rsidR="00E96295" w:rsidRPr="006F06B7" w:rsidRDefault="00E96295" w:rsidP="00E96295">
      <w:pPr>
        <w:pStyle w:val="ListParagraph"/>
        <w:numPr>
          <w:ilvl w:val="1"/>
          <w:numId w:val="4"/>
        </w:numPr>
        <w:rPr>
          <w:lang w:val="nb-NO"/>
        </w:rPr>
      </w:pPr>
      <w:r>
        <w:rPr>
          <w:lang w:val="nb-NO"/>
        </w:rPr>
        <w:t>Klikk OK etter endt utfylling.</w:t>
      </w:r>
    </w:p>
    <w:p w14:paraId="44F2E4A4" w14:textId="77777777" w:rsidR="00E96295" w:rsidRDefault="00E96295" w:rsidP="00E96295">
      <w:pPr>
        <w:pStyle w:val="ListParagraph"/>
        <w:numPr>
          <w:ilvl w:val="0"/>
          <w:numId w:val="4"/>
        </w:numPr>
        <w:rPr>
          <w:lang w:val="nb-NO"/>
        </w:rPr>
      </w:pPr>
      <w:r w:rsidRPr="006F06B7">
        <w:rPr>
          <w:lang w:val="nb-NO"/>
        </w:rPr>
        <w:t xml:space="preserve">Dersom du ikke vil lagre </w:t>
      </w:r>
      <w:r>
        <w:rPr>
          <w:lang w:val="nb-NO"/>
        </w:rPr>
        <w:t>polygonen,</w:t>
      </w:r>
      <w:r w:rsidRPr="006F06B7">
        <w:rPr>
          <w:lang w:val="nb-NO"/>
        </w:rPr>
        <w:t xml:space="preserve"> </w:t>
      </w:r>
      <w:r>
        <w:rPr>
          <w:lang w:val="nb-NO"/>
        </w:rPr>
        <w:t>klikk Cancel.</w:t>
      </w:r>
      <w:r w:rsidRPr="00841FF1">
        <w:rPr>
          <w:noProof/>
          <w:lang w:val="nb-NO"/>
        </w:rPr>
        <w:t xml:space="preserve"> </w:t>
      </w:r>
      <w:r>
        <w:rPr>
          <w:noProof/>
          <w:lang w:val="nb-NO"/>
        </w:rPr>
        <w:t xml:space="preserve"> Kan også bruke undo/redo </w:t>
      </w:r>
      <w:r w:rsidRPr="00584955">
        <w:rPr>
          <w:noProof/>
          <w:lang w:eastAsia="en-US"/>
        </w:rPr>
        <w:drawing>
          <wp:inline distT="0" distB="0" distL="0" distR="0" wp14:anchorId="3FA5F030" wp14:editId="5BFC4265">
            <wp:extent cx="485843" cy="190527"/>
            <wp:effectExtent l="0" t="0" r="0" b="0"/>
            <wp:docPr id="10" name="Bild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5843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nb-NO"/>
        </w:rPr>
        <w:t>.</w:t>
      </w:r>
    </w:p>
    <w:p w14:paraId="1AE1051B" w14:textId="1B219ED8" w:rsidR="005700D7" w:rsidRDefault="005700D7" w:rsidP="005700D7">
      <w:pPr>
        <w:pStyle w:val="ListParagraph"/>
        <w:numPr>
          <w:ilvl w:val="0"/>
          <w:numId w:val="4"/>
        </w:numPr>
        <w:rPr>
          <w:lang w:val="nb-NO"/>
        </w:rPr>
      </w:pPr>
      <w:r w:rsidRPr="006F06B7">
        <w:rPr>
          <w:noProof/>
          <w:lang w:val="nb-NO"/>
        </w:rPr>
        <w:t xml:space="preserve">For å </w:t>
      </w:r>
      <w:r>
        <w:rPr>
          <w:noProof/>
          <w:lang w:val="nb-NO"/>
        </w:rPr>
        <w:t>editere</w:t>
      </w:r>
      <w:r w:rsidRPr="006F06B7">
        <w:rPr>
          <w:noProof/>
          <w:lang w:val="nb-NO"/>
        </w:rPr>
        <w:t xml:space="preserve"> egenskaper </w:t>
      </w:r>
      <w:r>
        <w:rPr>
          <w:noProof/>
          <w:lang w:val="nb-NO"/>
        </w:rPr>
        <w:t>(legge til egenskapverdier) for en</w:t>
      </w:r>
      <w:r w:rsidRPr="006F06B7">
        <w:rPr>
          <w:noProof/>
          <w:lang w:val="nb-NO"/>
        </w:rPr>
        <w:t xml:space="preserve"> polygon </w:t>
      </w:r>
      <w:r>
        <w:rPr>
          <w:noProof/>
          <w:lang w:val="nb-NO"/>
        </w:rPr>
        <w:t xml:space="preserve">brukes Identify Features-verktøyet  </w:t>
      </w:r>
      <w:r w:rsidRPr="00B86094">
        <w:rPr>
          <w:noProof/>
          <w:lang w:eastAsia="en-US"/>
        </w:rPr>
        <w:drawing>
          <wp:inline distT="0" distB="0" distL="0" distR="0" wp14:anchorId="458D95D4" wp14:editId="63B9C89F">
            <wp:extent cx="266737" cy="266737"/>
            <wp:effectExtent l="0" t="0" r="0" b="0"/>
            <wp:docPr id="35" name="Bild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737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nb-NO"/>
        </w:rPr>
        <w:t xml:space="preserve">. Aktiver Identify og klikk på aktuell figur og </w:t>
      </w:r>
      <w:r>
        <w:rPr>
          <w:lang w:val="nb-NO"/>
        </w:rPr>
        <w:t>angi</w:t>
      </w:r>
      <w:r w:rsidRPr="006F06B7">
        <w:rPr>
          <w:lang w:val="nb-NO"/>
        </w:rPr>
        <w:t xml:space="preserve"> naturtype og beskrivelsesvariabler</w:t>
      </w:r>
      <w:r>
        <w:rPr>
          <w:noProof/>
          <w:lang w:val="nb-NO"/>
        </w:rPr>
        <w:t>.</w:t>
      </w:r>
      <w:r w:rsidR="00754A34" w:rsidRPr="00754A34">
        <w:rPr>
          <w:noProof/>
          <w:lang w:val="nb-NO"/>
        </w:rPr>
        <w:t xml:space="preserve"> </w:t>
      </w:r>
      <w:r w:rsidR="00754A34">
        <w:rPr>
          <w:noProof/>
          <w:lang w:val="nb-NO"/>
        </w:rPr>
        <w:t>Dersom redigeringsmodus er slått på, kan du også redigere egenskapene her.</w:t>
      </w:r>
    </w:p>
    <w:p w14:paraId="19BC871D" w14:textId="77777777" w:rsidR="00E96295" w:rsidRDefault="00E96295" w:rsidP="00E96295">
      <w:pPr>
        <w:pStyle w:val="ListParagraph"/>
        <w:numPr>
          <w:ilvl w:val="0"/>
          <w:numId w:val="4"/>
        </w:numPr>
        <w:rPr>
          <w:lang w:val="nb-NO"/>
        </w:rPr>
      </w:pPr>
      <w:r>
        <w:rPr>
          <w:lang w:val="nb-NO"/>
        </w:rPr>
        <w:t xml:space="preserve">Endre knekkpunkter: Klikk Vertex </w:t>
      </w:r>
      <w:r w:rsidRPr="00B86094">
        <w:rPr>
          <w:noProof/>
          <w:lang w:eastAsia="en-US"/>
        </w:rPr>
        <w:drawing>
          <wp:inline distT="0" distB="0" distL="0" distR="0" wp14:anchorId="19409F41" wp14:editId="5F2A30B7">
            <wp:extent cx="238158" cy="228632"/>
            <wp:effectExtent l="0" t="0" r="9525" b="0"/>
            <wp:docPr id="37" name="Bild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158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b-NO"/>
        </w:rPr>
        <w:t xml:space="preserve"> og hold cursor over aktuell figurgrense. Grensene og knekkpunktene blir røde.</w:t>
      </w:r>
    </w:p>
    <w:p w14:paraId="7098168F" w14:textId="77777777" w:rsidR="00E96295" w:rsidRDefault="00E96295" w:rsidP="00E96295">
      <w:pPr>
        <w:pStyle w:val="ListParagraph"/>
        <w:numPr>
          <w:ilvl w:val="1"/>
          <w:numId w:val="4"/>
        </w:numPr>
        <w:rPr>
          <w:lang w:val="nb-NO"/>
        </w:rPr>
      </w:pPr>
      <w:r>
        <w:rPr>
          <w:lang w:val="nb-NO"/>
        </w:rPr>
        <w:t xml:space="preserve">Legge til nye punkter – dobbeltklikk der du vil det nye punktet skal lages og dra cursor til ønsket nytt sted. </w:t>
      </w:r>
      <w:r w:rsidRPr="00DB288B">
        <w:rPr>
          <w:b/>
          <w:lang w:val="nb-NO"/>
        </w:rPr>
        <w:t>*</w:t>
      </w:r>
    </w:p>
    <w:p w14:paraId="15A6608A" w14:textId="77777777" w:rsidR="00E96295" w:rsidRDefault="00E96295" w:rsidP="00E96295">
      <w:pPr>
        <w:pStyle w:val="ListParagraph"/>
        <w:numPr>
          <w:ilvl w:val="1"/>
          <w:numId w:val="4"/>
        </w:numPr>
        <w:rPr>
          <w:lang w:val="nb-NO"/>
        </w:rPr>
      </w:pPr>
      <w:r>
        <w:rPr>
          <w:lang w:val="nb-NO"/>
        </w:rPr>
        <w:t>Flytte punkter: Klikk på aktuelt punkt og dra det dit du vil ha det.</w:t>
      </w:r>
    </w:p>
    <w:p w14:paraId="2AD259E3" w14:textId="77777777" w:rsidR="00E96295" w:rsidRDefault="00E96295" w:rsidP="00E96295">
      <w:pPr>
        <w:pStyle w:val="ListParagraph"/>
        <w:numPr>
          <w:ilvl w:val="1"/>
          <w:numId w:val="4"/>
        </w:numPr>
        <w:rPr>
          <w:lang w:val="nb-NO"/>
        </w:rPr>
      </w:pPr>
      <w:r>
        <w:rPr>
          <w:lang w:val="nb-NO"/>
        </w:rPr>
        <w:t>Fjerne punkter: Klikk på punktet og klikk Backspace (delete).</w:t>
      </w:r>
    </w:p>
    <w:p w14:paraId="2039AAA2" w14:textId="61DBA2B6" w:rsidR="00183F6A" w:rsidRPr="00B23906" w:rsidRDefault="005E3CC0" w:rsidP="005E3CC0">
      <w:pPr>
        <w:rPr>
          <w:lang w:val="nb-NO"/>
        </w:rPr>
      </w:pPr>
      <w:r w:rsidRPr="005E3CC0">
        <w:rPr>
          <w:noProof/>
          <w:lang w:eastAsia="en-US"/>
        </w:rPr>
        <w:lastRenderedPageBreak/>
        <w:drawing>
          <wp:inline distT="0" distB="0" distL="0" distR="0" wp14:anchorId="00FD421B" wp14:editId="6F099531">
            <wp:extent cx="6097198" cy="51657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02036" cy="516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3CC0">
        <w:rPr>
          <w:noProof/>
          <w:lang w:eastAsia="en-US"/>
        </w:rPr>
        <w:t xml:space="preserve"> </w:t>
      </w:r>
    </w:p>
    <w:p w14:paraId="5F53D62D" w14:textId="77777777" w:rsidR="00183F6A" w:rsidRPr="004F6C7F" w:rsidRDefault="00183F6A" w:rsidP="004F6C7F">
      <w:pPr>
        <w:ind w:left="720"/>
        <w:rPr>
          <w:noProof/>
          <w:lang w:val="nb-NO"/>
        </w:rPr>
      </w:pPr>
      <w:r w:rsidRPr="004F6C7F">
        <w:rPr>
          <w:noProof/>
          <w:lang w:val="nb-NO"/>
        </w:rPr>
        <w:t>Legg merke til at oransje felter må fylles ut før OK er klikkbar. Hvis mosaikk eller sammensatt (dvs. andel av naturtype 1 ikke er 100 %</w:t>
      </w:r>
      <w:r w:rsidR="00B23906" w:rsidRPr="004F6C7F">
        <w:rPr>
          <w:noProof/>
          <w:lang w:val="nb-NO"/>
        </w:rPr>
        <w:t>)</w:t>
      </w:r>
      <w:r w:rsidRPr="004F6C7F">
        <w:rPr>
          <w:noProof/>
          <w:lang w:val="nb-NO"/>
        </w:rPr>
        <w:t>, vil ny(e) fane(r) dukke opp.</w:t>
      </w:r>
      <w:r w:rsidR="004F6C7F" w:rsidRPr="004F6C7F">
        <w:rPr>
          <w:lang w:val="nb-NO"/>
        </w:rPr>
        <w:t xml:space="preserve"> Ev. kommentarer skrives inn i Kommentar-feltet.</w:t>
      </w:r>
    </w:p>
    <w:p w14:paraId="2E4C7535" w14:textId="77777777" w:rsidR="00183F6A" w:rsidRPr="00183F6A" w:rsidRDefault="00183F6A" w:rsidP="00E93C3D">
      <w:pPr>
        <w:pStyle w:val="ListParagraph"/>
        <w:numPr>
          <w:ilvl w:val="0"/>
          <w:numId w:val="4"/>
        </w:numPr>
        <w:rPr>
          <w:noProof/>
          <w:lang w:val="nb-NO"/>
        </w:rPr>
      </w:pPr>
      <w:r>
        <w:rPr>
          <w:noProof/>
          <w:lang w:val="nb-NO"/>
        </w:rPr>
        <w:t>Klikk OK når ønsket informasjon er angitt. Da vil polygone</w:t>
      </w:r>
      <w:r w:rsidR="00B23906">
        <w:rPr>
          <w:noProof/>
          <w:lang w:val="nb-NO"/>
        </w:rPr>
        <w:t>n</w:t>
      </w:r>
      <w:r>
        <w:rPr>
          <w:noProof/>
          <w:lang w:val="nb-NO"/>
        </w:rPr>
        <w:t xml:space="preserve"> få ny farge/skravur </w:t>
      </w:r>
      <w:r w:rsidR="004F6C7F">
        <w:rPr>
          <w:noProof/>
          <w:lang w:val="nb-NO"/>
        </w:rPr>
        <w:t xml:space="preserve">og påskrift </w:t>
      </w:r>
      <w:r>
        <w:rPr>
          <w:noProof/>
          <w:lang w:val="nb-NO"/>
        </w:rPr>
        <w:t>avhengig av naturtype.</w:t>
      </w:r>
    </w:p>
    <w:p w14:paraId="46394B92" w14:textId="77777777" w:rsidR="00E93C3D" w:rsidRDefault="00E93C3D">
      <w:pPr>
        <w:rPr>
          <w:b/>
          <w:lang w:val="nb-NO"/>
        </w:rPr>
      </w:pPr>
      <w:r>
        <w:rPr>
          <w:b/>
          <w:lang w:val="nb-NO"/>
        </w:rPr>
        <w:br w:type="page"/>
      </w:r>
    </w:p>
    <w:p w14:paraId="6ED953A5" w14:textId="77777777" w:rsidR="00E13AB7" w:rsidRPr="00E13AB7" w:rsidRDefault="00E13AB7" w:rsidP="00807788">
      <w:pPr>
        <w:rPr>
          <w:b/>
          <w:u w:val="single"/>
          <w:lang w:val="nb-NO"/>
        </w:rPr>
      </w:pPr>
      <w:r w:rsidRPr="00E13AB7">
        <w:rPr>
          <w:b/>
          <w:u w:val="single"/>
          <w:lang w:val="nb-NO"/>
        </w:rPr>
        <w:lastRenderedPageBreak/>
        <w:t>Avansert redigering</w:t>
      </w:r>
    </w:p>
    <w:p w14:paraId="226AD336" w14:textId="77777777" w:rsidR="00E13AB7" w:rsidRPr="00E13AB7" w:rsidRDefault="00E13AB7" w:rsidP="00807788">
      <w:pPr>
        <w:rPr>
          <w:lang w:val="nb-NO"/>
        </w:rPr>
      </w:pPr>
      <w:r>
        <w:rPr>
          <w:lang w:val="nb-NO"/>
        </w:rPr>
        <w:t>Slå på Advanced Digitizing Toolbar (høyreklikk i verktøyfeltet og velg fra lista). En ny verktøylinje dukker opp.</w:t>
      </w:r>
    </w:p>
    <w:p w14:paraId="7735723D" w14:textId="77777777" w:rsidR="006F06B7" w:rsidRDefault="00E13AB7" w:rsidP="00807788">
      <w:pPr>
        <w:pStyle w:val="ListParagraph"/>
        <w:numPr>
          <w:ilvl w:val="0"/>
          <w:numId w:val="7"/>
        </w:numPr>
        <w:rPr>
          <w:lang w:val="nb-NO"/>
        </w:rPr>
      </w:pPr>
      <w:r>
        <w:rPr>
          <w:lang w:val="nb-NO"/>
        </w:rPr>
        <w:t>Dele</w:t>
      </w:r>
      <w:r w:rsidR="00B4023E">
        <w:rPr>
          <w:lang w:val="nb-NO"/>
        </w:rPr>
        <w:t xml:space="preserve"> en</w:t>
      </w:r>
      <w:r w:rsidR="003122A4">
        <w:rPr>
          <w:lang w:val="nb-NO"/>
        </w:rPr>
        <w:t xml:space="preserve"> polygon i to</w:t>
      </w:r>
      <w:r w:rsidR="00F35497">
        <w:rPr>
          <w:lang w:val="nb-NO"/>
        </w:rPr>
        <w:t>:</w:t>
      </w:r>
      <w:r w:rsidR="003122A4">
        <w:rPr>
          <w:lang w:val="nb-NO"/>
        </w:rPr>
        <w:t xml:space="preserve"> </w:t>
      </w:r>
      <w:r>
        <w:rPr>
          <w:lang w:val="nb-NO"/>
        </w:rPr>
        <w:t>Klikk Split</w:t>
      </w:r>
      <w:r w:rsidR="00870E25">
        <w:rPr>
          <w:lang w:val="nb-NO"/>
        </w:rPr>
        <w:t xml:space="preserve"> </w:t>
      </w:r>
      <w:r w:rsidR="00F35497">
        <w:rPr>
          <w:lang w:val="nb-NO"/>
        </w:rPr>
        <w:t xml:space="preserve">Features </w:t>
      </w:r>
      <w:r w:rsidR="00F35497" w:rsidRPr="00F35497">
        <w:rPr>
          <w:noProof/>
          <w:lang w:eastAsia="en-US"/>
        </w:rPr>
        <w:drawing>
          <wp:inline distT="0" distB="0" distL="0" distR="0" wp14:anchorId="36F6860B" wp14:editId="2A811A35">
            <wp:extent cx="247685" cy="238158"/>
            <wp:effectExtent l="0" t="0" r="0" b="0"/>
            <wp:docPr id="42" name="Bild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22A4">
        <w:rPr>
          <w:lang w:val="nb-NO"/>
        </w:rPr>
        <w:t xml:space="preserve">. </w:t>
      </w:r>
      <w:r w:rsidR="00F35497">
        <w:rPr>
          <w:lang w:val="nb-NO"/>
        </w:rPr>
        <w:t>Start</w:t>
      </w:r>
      <w:r w:rsidR="003122A4">
        <w:rPr>
          <w:lang w:val="nb-NO"/>
        </w:rPr>
        <w:t xml:space="preserve"> utafor </w:t>
      </w:r>
      <w:r w:rsidR="00B4023E">
        <w:rPr>
          <w:lang w:val="nb-NO"/>
        </w:rPr>
        <w:t>polygon</w:t>
      </w:r>
      <w:r w:rsidR="00F35497">
        <w:rPr>
          <w:lang w:val="nb-NO"/>
        </w:rPr>
        <w:t>, tegn en linje på tvers etter ønsket forløp og avslutt med et klikk utenfor polygo</w:t>
      </w:r>
      <w:r w:rsidR="0084578D">
        <w:rPr>
          <w:lang w:val="nb-NO"/>
        </w:rPr>
        <w:t>n</w:t>
      </w:r>
      <w:r w:rsidR="00F35497">
        <w:rPr>
          <w:lang w:val="nb-NO"/>
        </w:rPr>
        <w:t xml:space="preserve"> og h</w:t>
      </w:r>
      <w:r w:rsidR="003122A4">
        <w:rPr>
          <w:lang w:val="nb-NO"/>
        </w:rPr>
        <w:t>øyreklikk.</w:t>
      </w:r>
      <w:r w:rsidR="00F35497">
        <w:rPr>
          <w:lang w:val="nb-NO"/>
        </w:rPr>
        <w:t xml:space="preserve"> Figuren deles i to og begge halvdeler har naturlig nok samme egenskapsverdier. Rediger til riktige verdier med </w:t>
      </w:r>
      <w:r w:rsidR="00F35497" w:rsidRPr="00B86094">
        <w:rPr>
          <w:noProof/>
          <w:lang w:eastAsia="en-US"/>
        </w:rPr>
        <w:drawing>
          <wp:inline distT="0" distB="0" distL="0" distR="0" wp14:anchorId="35D71E4C" wp14:editId="18B2288C">
            <wp:extent cx="266737" cy="266737"/>
            <wp:effectExtent l="0" t="0" r="0" b="0"/>
            <wp:docPr id="43" name="Bild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737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5497">
        <w:rPr>
          <w:lang w:val="nb-NO"/>
        </w:rPr>
        <w:t>.</w:t>
      </w:r>
    </w:p>
    <w:p w14:paraId="586C9421" w14:textId="77777777" w:rsidR="003122A4" w:rsidRDefault="00F35497" w:rsidP="00807788">
      <w:pPr>
        <w:pStyle w:val="ListParagraph"/>
        <w:numPr>
          <w:ilvl w:val="0"/>
          <w:numId w:val="7"/>
        </w:numPr>
        <w:spacing w:before="240"/>
        <w:rPr>
          <w:lang w:val="nb-NO"/>
        </w:rPr>
      </w:pPr>
      <w:r>
        <w:rPr>
          <w:lang w:val="nb-NO"/>
        </w:rPr>
        <w:t>Slå</w:t>
      </w:r>
      <w:r w:rsidR="003122A4">
        <w:rPr>
          <w:lang w:val="nb-NO"/>
        </w:rPr>
        <w:t xml:space="preserve"> sammen polygon</w:t>
      </w:r>
      <w:r>
        <w:rPr>
          <w:lang w:val="nb-NO"/>
        </w:rPr>
        <w:t>:</w:t>
      </w:r>
    </w:p>
    <w:p w14:paraId="587BAD7F" w14:textId="77777777" w:rsidR="003122A4" w:rsidRDefault="00E86758" w:rsidP="00807788">
      <w:pPr>
        <w:pStyle w:val="ListParagraph"/>
        <w:numPr>
          <w:ilvl w:val="1"/>
          <w:numId w:val="7"/>
        </w:numPr>
        <w:spacing w:before="240"/>
        <w:rPr>
          <w:lang w:val="nb-NO"/>
        </w:rPr>
      </w:pPr>
      <w:r>
        <w:rPr>
          <w:lang w:val="nb-NO"/>
        </w:rPr>
        <w:t>V</w:t>
      </w:r>
      <w:r w:rsidR="003122A4">
        <w:rPr>
          <w:lang w:val="nb-NO"/>
        </w:rPr>
        <w:t xml:space="preserve">elg polygonene som skal slås sammen med </w:t>
      </w:r>
      <w:r w:rsidRPr="00E86758">
        <w:rPr>
          <w:noProof/>
          <w:lang w:eastAsia="en-US"/>
        </w:rPr>
        <w:drawing>
          <wp:inline distT="0" distB="0" distL="0" distR="0" wp14:anchorId="05CA3BA9" wp14:editId="3A5F69BC">
            <wp:extent cx="381053" cy="228632"/>
            <wp:effectExtent l="0" t="0" r="0" b="0"/>
            <wp:docPr id="44" name="Bild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22A4">
        <w:rPr>
          <w:lang w:val="nb-NO"/>
        </w:rPr>
        <w:t xml:space="preserve"> (valgte polygoner </w:t>
      </w:r>
      <w:r>
        <w:rPr>
          <w:lang w:val="nb-NO"/>
        </w:rPr>
        <w:t>blir</w:t>
      </w:r>
      <w:r w:rsidR="003122A4">
        <w:rPr>
          <w:lang w:val="nb-NO"/>
        </w:rPr>
        <w:t xml:space="preserve"> gule)</w:t>
      </w:r>
    </w:p>
    <w:p w14:paraId="1BBBD67A" w14:textId="77777777" w:rsidR="003122A4" w:rsidRDefault="00E469B5" w:rsidP="00807788">
      <w:pPr>
        <w:pStyle w:val="ListParagraph"/>
        <w:numPr>
          <w:ilvl w:val="1"/>
          <w:numId w:val="7"/>
        </w:numPr>
        <w:spacing w:before="240"/>
        <w:rPr>
          <w:lang w:val="nb-NO"/>
        </w:rPr>
      </w:pPr>
      <w:r>
        <w:rPr>
          <w:lang w:val="nb-NO"/>
        </w:rPr>
        <w:t>S</w:t>
      </w:r>
      <w:r w:rsidR="00870E25">
        <w:rPr>
          <w:lang w:val="nb-NO"/>
        </w:rPr>
        <w:t>l</w:t>
      </w:r>
      <w:r w:rsidR="003122A4">
        <w:rPr>
          <w:lang w:val="nb-NO"/>
        </w:rPr>
        <w:t xml:space="preserve">å deretter sammen med </w:t>
      </w:r>
      <w:r>
        <w:rPr>
          <w:lang w:val="nb-NO"/>
        </w:rPr>
        <w:t xml:space="preserve">Merged Selected </w:t>
      </w:r>
      <w:r w:rsidRPr="00E469B5">
        <w:rPr>
          <w:noProof/>
          <w:lang w:eastAsia="en-US"/>
        </w:rPr>
        <w:drawing>
          <wp:inline distT="0" distB="0" distL="0" distR="0" wp14:anchorId="796812A2" wp14:editId="289FB9AE">
            <wp:extent cx="247685" cy="228632"/>
            <wp:effectExtent l="0" t="0" r="0" b="0"/>
            <wp:docPr id="46" name="Bild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b-NO"/>
        </w:rPr>
        <w:t>.</w:t>
      </w:r>
    </w:p>
    <w:p w14:paraId="101FCB08" w14:textId="77777777" w:rsidR="003122A4" w:rsidRDefault="003122A4" w:rsidP="00807788">
      <w:pPr>
        <w:pStyle w:val="ListParagraph"/>
        <w:numPr>
          <w:ilvl w:val="1"/>
          <w:numId w:val="7"/>
        </w:numPr>
        <w:spacing w:before="240"/>
        <w:rPr>
          <w:lang w:val="nb-NO"/>
        </w:rPr>
      </w:pPr>
      <w:r>
        <w:rPr>
          <w:lang w:val="nb-NO"/>
        </w:rPr>
        <w:t xml:space="preserve">Velg </w:t>
      </w:r>
      <w:r w:rsidR="00B4023E">
        <w:rPr>
          <w:lang w:val="nb-NO"/>
        </w:rPr>
        <w:t>hvilken</w:t>
      </w:r>
      <w:r>
        <w:rPr>
          <w:lang w:val="nb-NO"/>
        </w:rPr>
        <w:t xml:space="preserve"> polygon du vil bevare egenskapene til i pop-up</w:t>
      </w:r>
      <w:r w:rsidR="00BA2102">
        <w:rPr>
          <w:lang w:val="nb-NO"/>
        </w:rPr>
        <w:t>-vinduet (egenskapene som b</w:t>
      </w:r>
      <w:r w:rsidR="00047869">
        <w:rPr>
          <w:lang w:val="nb-NO"/>
        </w:rPr>
        <w:t>evares vises i raden som heter Merge</w:t>
      </w:r>
      <w:r w:rsidR="00B4023E">
        <w:rPr>
          <w:lang w:val="nb-NO"/>
        </w:rPr>
        <w:t>)</w:t>
      </w:r>
      <w:r w:rsidR="00BA2102">
        <w:rPr>
          <w:lang w:val="nb-NO"/>
        </w:rPr>
        <w:t>.</w:t>
      </w:r>
      <w:r w:rsidR="00047869">
        <w:rPr>
          <w:lang w:val="nb-NO"/>
        </w:rPr>
        <w:t xml:space="preserve"> Klikk på aktuell rad og klikk «Take attributes from selected feature». Klikk OK.</w:t>
      </w:r>
      <w:r w:rsidR="0015790A">
        <w:rPr>
          <w:lang w:val="nb-NO"/>
        </w:rPr>
        <w:t xml:space="preserve"> Legg merke til at arealtallet for den sammenslått figuren blir galt. Må oppdateres til slutt.</w:t>
      </w:r>
    </w:p>
    <w:p w14:paraId="2EBCBB0A" w14:textId="77777777" w:rsidR="00047869" w:rsidRPr="00047869" w:rsidRDefault="00047869" w:rsidP="00047869">
      <w:pPr>
        <w:spacing w:before="240"/>
        <w:ind w:left="1440"/>
        <w:rPr>
          <w:lang w:val="nb-NO"/>
        </w:rPr>
      </w:pPr>
      <w:r w:rsidRPr="00047869">
        <w:rPr>
          <w:noProof/>
          <w:lang w:eastAsia="en-US"/>
        </w:rPr>
        <w:drawing>
          <wp:inline distT="0" distB="0" distL="0" distR="0" wp14:anchorId="12A3002F" wp14:editId="124AD8DA">
            <wp:extent cx="3420000" cy="2084400"/>
            <wp:effectExtent l="0" t="0" r="0" b="0"/>
            <wp:docPr id="47" name="Bild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02CE7" w14:textId="77777777" w:rsidR="00047869" w:rsidRPr="00047869" w:rsidRDefault="00047869" w:rsidP="00047869">
      <w:pPr>
        <w:spacing w:before="240"/>
        <w:ind w:left="1440"/>
        <w:rPr>
          <w:lang w:val="nb-NO"/>
        </w:rPr>
      </w:pPr>
      <w:r w:rsidRPr="00047869">
        <w:rPr>
          <w:noProof/>
          <w:lang w:eastAsia="en-US"/>
        </w:rPr>
        <w:drawing>
          <wp:inline distT="0" distB="0" distL="0" distR="0" wp14:anchorId="5C6DEB80" wp14:editId="7FF07233">
            <wp:extent cx="3420000" cy="2084400"/>
            <wp:effectExtent l="0" t="0" r="0" b="0"/>
            <wp:docPr id="48" name="Bild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74B39" w14:textId="77777777" w:rsidR="00BA2102" w:rsidRDefault="005A200F" w:rsidP="00807788">
      <w:pPr>
        <w:pStyle w:val="ListParagraph"/>
        <w:numPr>
          <w:ilvl w:val="0"/>
          <w:numId w:val="7"/>
        </w:numPr>
        <w:spacing w:before="240"/>
        <w:rPr>
          <w:lang w:val="nb-NO"/>
        </w:rPr>
      </w:pPr>
      <w:r>
        <w:rPr>
          <w:lang w:val="nb-NO"/>
        </w:rPr>
        <w:t xml:space="preserve">Lage ny </w:t>
      </w:r>
      <w:r w:rsidR="00B4023E">
        <w:rPr>
          <w:lang w:val="nb-NO"/>
        </w:rPr>
        <w:t>polygon inni en annen</w:t>
      </w:r>
      <w:r w:rsidR="00870E25">
        <w:rPr>
          <w:lang w:val="nb-NO"/>
        </w:rPr>
        <w:t xml:space="preserve"> polygon</w:t>
      </w:r>
      <w:r>
        <w:rPr>
          <w:lang w:val="nb-NO"/>
        </w:rPr>
        <w:t xml:space="preserve">: Klikk </w:t>
      </w:r>
      <w:r w:rsidR="00870E25">
        <w:rPr>
          <w:lang w:val="nb-NO"/>
        </w:rPr>
        <w:t xml:space="preserve"> </w:t>
      </w:r>
      <w:r w:rsidR="0015790A" w:rsidRPr="0015790A">
        <w:rPr>
          <w:noProof/>
          <w:lang w:eastAsia="en-US"/>
        </w:rPr>
        <w:drawing>
          <wp:inline distT="0" distB="0" distL="0" distR="0" wp14:anchorId="465A1386" wp14:editId="08ABE568">
            <wp:extent cx="257211" cy="257211"/>
            <wp:effectExtent l="0" t="0" r="9525" b="9525"/>
            <wp:docPr id="49" name="Bild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023E">
        <w:rPr>
          <w:lang w:val="nb-NO"/>
        </w:rPr>
        <w:t xml:space="preserve">. Denne lager en ring i </w:t>
      </w:r>
      <w:r w:rsidR="0015790A">
        <w:rPr>
          <w:lang w:val="nb-NO"/>
        </w:rPr>
        <w:t xml:space="preserve">eksisterende </w:t>
      </w:r>
      <w:r w:rsidR="00B4023E">
        <w:rPr>
          <w:lang w:val="nb-NO"/>
        </w:rPr>
        <w:t>polygon</w:t>
      </w:r>
      <w:r w:rsidR="0015790A">
        <w:rPr>
          <w:lang w:val="nb-NO"/>
        </w:rPr>
        <w:t xml:space="preserve"> </w:t>
      </w:r>
      <w:r w:rsidR="00870E25">
        <w:rPr>
          <w:lang w:val="nb-NO"/>
        </w:rPr>
        <w:t>og lar deg velge hvilken naturtype det skal fylles med.</w:t>
      </w:r>
      <w:r w:rsidR="0015790A">
        <w:rPr>
          <w:lang w:val="nb-NO"/>
        </w:rPr>
        <w:t xml:space="preserve"> Den nye figuren får korrekt areal, mens den eksiterende figurens areal forblir uendret. Må oppdateres til slutt.</w:t>
      </w:r>
    </w:p>
    <w:p w14:paraId="41FD911D" w14:textId="77777777" w:rsidR="00870E25" w:rsidRDefault="00B4023E" w:rsidP="00870E25">
      <w:pPr>
        <w:pStyle w:val="ListParagraph"/>
        <w:numPr>
          <w:ilvl w:val="0"/>
          <w:numId w:val="7"/>
        </w:numPr>
        <w:spacing w:before="240"/>
        <w:rPr>
          <w:lang w:val="nb-NO"/>
        </w:rPr>
      </w:pPr>
      <w:r w:rsidRPr="005B7271">
        <w:rPr>
          <w:lang w:val="nb-NO"/>
        </w:rPr>
        <w:lastRenderedPageBreak/>
        <w:t>Dersom du har laget en</w:t>
      </w:r>
      <w:r w:rsidR="005B6813" w:rsidRPr="005B7271">
        <w:rPr>
          <w:lang w:val="nb-NO"/>
        </w:rPr>
        <w:t xml:space="preserve"> ny</w:t>
      </w:r>
      <w:r w:rsidR="00104515" w:rsidRPr="005B7271">
        <w:rPr>
          <w:lang w:val="nb-NO"/>
        </w:rPr>
        <w:t xml:space="preserve"> polygon og vil gi de</w:t>
      </w:r>
      <w:r w:rsidR="005B6813" w:rsidRPr="005B7271">
        <w:rPr>
          <w:lang w:val="nb-NO"/>
        </w:rPr>
        <w:t>n</w:t>
      </w:r>
      <w:r w:rsidR="00104515" w:rsidRPr="005B7271">
        <w:rPr>
          <w:lang w:val="nb-NO"/>
        </w:rPr>
        <w:t xml:space="preserve"> akkurat samme egenskaper som e</w:t>
      </w:r>
      <w:r w:rsidR="00285075" w:rsidRPr="005B7271">
        <w:rPr>
          <w:lang w:val="nb-NO"/>
        </w:rPr>
        <w:t>n</w:t>
      </w:r>
      <w:r w:rsidR="00104515" w:rsidRPr="005B7271">
        <w:rPr>
          <w:lang w:val="nb-NO"/>
        </w:rPr>
        <w:t xml:space="preserve"> anne</w:t>
      </w:r>
      <w:r w:rsidR="00285075" w:rsidRPr="005B7271">
        <w:rPr>
          <w:lang w:val="nb-NO"/>
        </w:rPr>
        <w:t>n</w:t>
      </w:r>
      <w:r w:rsidR="00104515" w:rsidRPr="005B7271">
        <w:rPr>
          <w:lang w:val="nb-NO"/>
        </w:rPr>
        <w:t xml:space="preserve"> polygon uten å slå dem sammen</w:t>
      </w:r>
      <w:r w:rsidR="006B0DE7" w:rsidRPr="005B7271">
        <w:rPr>
          <w:lang w:val="nb-NO"/>
        </w:rPr>
        <w:t>,</w:t>
      </w:r>
      <w:r w:rsidR="00104515" w:rsidRPr="005B7271">
        <w:rPr>
          <w:lang w:val="nb-NO"/>
        </w:rPr>
        <w:t xml:space="preserve"> </w:t>
      </w:r>
      <w:r w:rsidR="005B7271" w:rsidRPr="005B7271">
        <w:rPr>
          <w:lang w:val="nb-NO"/>
        </w:rPr>
        <w:t xml:space="preserve">velg de to aktuelle figurene med </w:t>
      </w:r>
      <w:r w:rsidR="005B7271" w:rsidRPr="00E86758">
        <w:rPr>
          <w:noProof/>
          <w:lang w:eastAsia="en-US"/>
        </w:rPr>
        <w:drawing>
          <wp:inline distT="0" distB="0" distL="0" distR="0" wp14:anchorId="458C8592" wp14:editId="3AED141F">
            <wp:extent cx="381053" cy="228632"/>
            <wp:effectExtent l="0" t="0" r="0" b="0"/>
            <wp:docPr id="50" name="Bild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7271" w:rsidRPr="005B7271">
        <w:rPr>
          <w:lang w:val="nb-NO"/>
        </w:rPr>
        <w:t xml:space="preserve"> </w:t>
      </w:r>
      <w:r w:rsidR="00756A33">
        <w:rPr>
          <w:lang w:val="nb-NO"/>
        </w:rPr>
        <w:t>(h</w:t>
      </w:r>
      <w:r w:rsidR="00756A33" w:rsidRPr="005B7271">
        <w:rPr>
          <w:lang w:val="nb-NO"/>
        </w:rPr>
        <w:t xml:space="preserve">old ctrl-tasten og klikk på aktuell figur for å velge </w:t>
      </w:r>
      <w:r w:rsidR="00756A33">
        <w:rPr>
          <w:lang w:val="nb-NO"/>
        </w:rPr>
        <w:t>flere</w:t>
      </w:r>
      <w:r w:rsidR="00756A33" w:rsidRPr="005B7271">
        <w:rPr>
          <w:lang w:val="nb-NO"/>
        </w:rPr>
        <w:t xml:space="preserve"> </w:t>
      </w:r>
      <w:r w:rsidR="00756A33">
        <w:rPr>
          <w:lang w:val="nb-NO"/>
        </w:rPr>
        <w:t xml:space="preserve">polygoner) </w:t>
      </w:r>
      <w:r w:rsidR="005B7271" w:rsidRPr="005B7271">
        <w:rPr>
          <w:lang w:val="nb-NO"/>
        </w:rPr>
        <w:t xml:space="preserve">og klikk Merge Attributes of Celected </w:t>
      </w:r>
      <w:r w:rsidR="005B7271" w:rsidRPr="005B7271">
        <w:rPr>
          <w:noProof/>
          <w:lang w:eastAsia="en-US"/>
        </w:rPr>
        <w:drawing>
          <wp:inline distT="0" distB="0" distL="0" distR="0" wp14:anchorId="3429BA2F" wp14:editId="3FD87D82">
            <wp:extent cx="228632" cy="228632"/>
            <wp:effectExtent l="0" t="0" r="0" b="0"/>
            <wp:docPr id="51" name="Bild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8632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7271" w:rsidRPr="005B7271">
        <w:rPr>
          <w:lang w:val="nb-NO"/>
        </w:rPr>
        <w:t>.</w:t>
      </w:r>
      <w:r w:rsidR="00756A33" w:rsidRPr="00756A33">
        <w:rPr>
          <w:lang w:val="nb-NO"/>
        </w:rPr>
        <w:t xml:space="preserve"> </w:t>
      </w:r>
      <w:r w:rsidR="00756A33">
        <w:rPr>
          <w:lang w:val="nb-NO"/>
        </w:rPr>
        <w:t>Klikk på aktuell rad med egenskapsverdiene som skal kopieres og klikk «Take attributes from selected feature». Klikk OK. Legg merke til at id ikke blir lik (et satt krav i skjemaet) for de to figurene.</w:t>
      </w:r>
    </w:p>
    <w:p w14:paraId="37B4E359" w14:textId="77777777" w:rsidR="0051207C" w:rsidRPr="00756A33" w:rsidRDefault="0051207C" w:rsidP="00756A33">
      <w:pPr>
        <w:spacing w:before="240"/>
        <w:ind w:left="720"/>
        <w:rPr>
          <w:lang w:val="nb-NO"/>
        </w:rPr>
      </w:pPr>
      <w:r w:rsidRPr="0051207C">
        <w:rPr>
          <w:noProof/>
          <w:lang w:eastAsia="en-US"/>
        </w:rPr>
        <w:drawing>
          <wp:inline distT="0" distB="0" distL="0" distR="0" wp14:anchorId="6F53B54C" wp14:editId="795F12FA">
            <wp:extent cx="3420000" cy="2084400"/>
            <wp:effectExtent l="0" t="0" r="0" b="0"/>
            <wp:docPr id="52" name="Bild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290B2" w14:textId="77777777" w:rsidR="0051207C" w:rsidRPr="00756A33" w:rsidRDefault="0051207C" w:rsidP="00756A33">
      <w:pPr>
        <w:spacing w:before="240"/>
        <w:ind w:left="720"/>
        <w:rPr>
          <w:lang w:val="nb-NO"/>
        </w:rPr>
      </w:pPr>
      <w:r w:rsidRPr="0051207C">
        <w:rPr>
          <w:noProof/>
          <w:lang w:eastAsia="en-US"/>
        </w:rPr>
        <w:drawing>
          <wp:inline distT="0" distB="0" distL="0" distR="0" wp14:anchorId="4F67F017" wp14:editId="61727227">
            <wp:extent cx="3420000" cy="2084400"/>
            <wp:effectExtent l="0" t="0" r="0" b="0"/>
            <wp:docPr id="53" name="Bild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20000" cy="20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5BB73" w14:textId="77777777" w:rsidR="00756A33" w:rsidRDefault="00A36DF6" w:rsidP="00756A33">
      <w:pPr>
        <w:rPr>
          <w:lang w:val="nb-NO"/>
        </w:rPr>
      </w:pPr>
      <w:r w:rsidRPr="00756A33">
        <w:rPr>
          <w:lang w:val="nb-NO"/>
        </w:rPr>
        <w:t xml:space="preserve">Husk å </w:t>
      </w:r>
      <w:r w:rsidRPr="00756A33">
        <w:rPr>
          <w:b/>
          <w:lang w:val="nb-NO"/>
        </w:rPr>
        <w:t>lagre</w:t>
      </w:r>
      <w:r w:rsidRPr="00756A33">
        <w:rPr>
          <w:lang w:val="nb-NO"/>
        </w:rPr>
        <w:t xml:space="preserve"> </w:t>
      </w:r>
      <w:r w:rsidR="00D013D2" w:rsidRPr="00756A33">
        <w:rPr>
          <w:b/>
          <w:lang w:val="nb-NO"/>
        </w:rPr>
        <w:t>ofte</w:t>
      </w:r>
      <w:r w:rsidR="00756A33" w:rsidRPr="00756A33">
        <w:rPr>
          <w:lang w:val="nb-NO"/>
        </w:rPr>
        <w:t xml:space="preserve"> med Save Layer Edits </w:t>
      </w:r>
      <w:r w:rsidR="00756A33" w:rsidRPr="00756A33">
        <w:rPr>
          <w:noProof/>
          <w:lang w:eastAsia="en-US"/>
        </w:rPr>
        <w:drawing>
          <wp:inline distT="0" distB="0" distL="0" distR="0" wp14:anchorId="7E922D29" wp14:editId="48DB8CC8">
            <wp:extent cx="257211" cy="257211"/>
            <wp:effectExtent l="0" t="0" r="9525" b="9525"/>
            <wp:docPr id="54" name="Bild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7211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A33" w:rsidRPr="00756A33">
        <w:rPr>
          <w:lang w:val="nb-NO"/>
        </w:rPr>
        <w:t>.</w:t>
      </w:r>
    </w:p>
    <w:p w14:paraId="0625333A" w14:textId="77777777" w:rsidR="00A36DF6" w:rsidRPr="00756A33" w:rsidRDefault="00756A33" w:rsidP="00756A33">
      <w:pPr>
        <w:rPr>
          <w:lang w:val="nb-NO"/>
        </w:rPr>
      </w:pPr>
      <w:r>
        <w:rPr>
          <w:lang w:val="nb-NO"/>
        </w:rPr>
        <w:t xml:space="preserve">(Save project </w:t>
      </w:r>
      <w:r w:rsidRPr="00756A33">
        <w:rPr>
          <w:noProof/>
          <w:lang w:eastAsia="en-US"/>
        </w:rPr>
        <w:drawing>
          <wp:inline distT="0" distB="0" distL="0" distR="0" wp14:anchorId="29B4BD7C" wp14:editId="15D5F5F2">
            <wp:extent cx="247685" cy="247685"/>
            <wp:effectExtent l="0" t="0" r="0" b="0"/>
            <wp:docPr id="55" name="Bild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b-NO"/>
        </w:rPr>
        <w:t xml:space="preserve"> lagrer bare prosjektet (</w:t>
      </w:r>
      <w:r w:rsidR="00406CC2">
        <w:rPr>
          <w:lang w:val="nb-NO"/>
        </w:rPr>
        <w:t>*.</w:t>
      </w:r>
      <w:r>
        <w:rPr>
          <w:lang w:val="nb-NO"/>
        </w:rPr>
        <w:t>qgs) som sier hvilke kartlag som er inkludert, skrudd på</w:t>
      </w:r>
      <w:r w:rsidR="00406CC2">
        <w:rPr>
          <w:lang w:val="nb-NO"/>
        </w:rPr>
        <w:t>/av</w:t>
      </w:r>
      <w:r>
        <w:rPr>
          <w:lang w:val="nb-NO"/>
        </w:rPr>
        <w:t>, men har intet med digitaliseringen å gjøre. Nye figurer (geometrier og egenskapsverdier</w:t>
      </w:r>
      <w:r w:rsidR="00406CC2">
        <w:rPr>
          <w:lang w:val="nb-NO"/>
        </w:rPr>
        <w:t>)</w:t>
      </w:r>
      <w:r>
        <w:rPr>
          <w:lang w:val="nb-NO"/>
        </w:rPr>
        <w:t xml:space="preserve"> lagres i </w:t>
      </w:r>
      <w:r w:rsidR="00406CC2">
        <w:rPr>
          <w:lang w:val="nb-NO"/>
        </w:rPr>
        <w:t xml:space="preserve">«shapefilas </w:t>
      </w:r>
      <w:r>
        <w:rPr>
          <w:lang w:val="nb-NO"/>
        </w:rPr>
        <w:t>dbf</w:t>
      </w:r>
      <w:r w:rsidR="00406CC2">
        <w:rPr>
          <w:lang w:val="nb-NO"/>
        </w:rPr>
        <w:t>-fil».</w:t>
      </w:r>
    </w:p>
    <w:p w14:paraId="5C2AE2B4" w14:textId="77777777" w:rsidR="00EE2EEB" w:rsidRPr="00756A33" w:rsidRDefault="00EE2EEB" w:rsidP="00EE2EEB">
      <w:pPr>
        <w:rPr>
          <w:b/>
          <w:u w:val="single"/>
          <w:lang w:val="nb-NO"/>
        </w:rPr>
      </w:pPr>
      <w:r w:rsidRPr="00756A33">
        <w:rPr>
          <w:b/>
          <w:u w:val="single"/>
          <w:lang w:val="nb-NO"/>
        </w:rPr>
        <w:t>Backup</w:t>
      </w:r>
    </w:p>
    <w:p w14:paraId="7447FACA" w14:textId="368CC7F3" w:rsidR="00EE2EEB" w:rsidRDefault="00EE2EEB" w:rsidP="004F6C7F">
      <w:pPr>
        <w:rPr>
          <w:lang w:val="nb-NO"/>
        </w:rPr>
      </w:pPr>
      <w:r w:rsidRPr="004F6C7F">
        <w:rPr>
          <w:lang w:val="nb-NO"/>
        </w:rPr>
        <w:t xml:space="preserve">Når du vil ta backup av det du har kartlagt, gå inn i mappa </w:t>
      </w:r>
      <w:r w:rsidR="002E38E8" w:rsidRPr="002E38E8">
        <w:rPr>
          <w:lang w:val="nb-NO"/>
        </w:rPr>
        <w:t>«</w:t>
      </w:r>
      <w:r w:rsidR="00AD523D" w:rsidRPr="00AD523D">
        <w:rPr>
          <w:lang w:val="nb-NO"/>
        </w:rPr>
        <w:t>NiN_QGIS_3.x_DOKKA</w:t>
      </w:r>
      <w:r w:rsidR="00AD523D">
        <w:rPr>
          <w:lang w:val="nb-NO"/>
        </w:rPr>
        <w:t>»</w:t>
      </w:r>
      <w:r w:rsidR="00AD523D" w:rsidRPr="00AD523D">
        <w:rPr>
          <w:lang w:val="nb-NO"/>
        </w:rPr>
        <w:t xml:space="preserve"> </w:t>
      </w:r>
      <w:r w:rsidR="00AD523D">
        <w:rPr>
          <w:lang w:val="nb-NO"/>
        </w:rPr>
        <w:t>-&gt;  «</w:t>
      </w:r>
      <w:r w:rsidR="00531262">
        <w:rPr>
          <w:lang w:val="nb-NO"/>
        </w:rPr>
        <w:t>Prosjekt</w:t>
      </w:r>
      <w:r w:rsidR="002E38E8">
        <w:rPr>
          <w:lang w:val="nb-NO"/>
        </w:rPr>
        <w:t>»</w:t>
      </w:r>
      <w:r w:rsidRPr="004F6C7F">
        <w:rPr>
          <w:lang w:val="nb-NO"/>
        </w:rPr>
        <w:t xml:space="preserve"> på desktop. Kopier </w:t>
      </w:r>
      <w:r w:rsidR="00531262" w:rsidRPr="00531262">
        <w:rPr>
          <w:b/>
          <w:color w:val="FF0000"/>
          <w:lang w:val="nb-NO"/>
        </w:rPr>
        <w:t>gpkg</w:t>
      </w:r>
      <w:r w:rsidR="004F6C7F">
        <w:rPr>
          <w:lang w:val="nb-NO"/>
        </w:rPr>
        <w:t>-mappa over på en minnepinne under en mappe kalt XX_dato hvor XX=feltpcnr., f.eks. 5_</w:t>
      </w:r>
      <w:r w:rsidR="0084578D">
        <w:rPr>
          <w:lang w:val="nb-NO"/>
        </w:rPr>
        <w:t>10</w:t>
      </w:r>
      <w:r w:rsidR="004F6C7F">
        <w:rPr>
          <w:lang w:val="nb-NO"/>
        </w:rPr>
        <w:t>091</w:t>
      </w:r>
      <w:r w:rsidR="0084578D">
        <w:rPr>
          <w:lang w:val="nb-NO"/>
        </w:rPr>
        <w:t>9</w:t>
      </w:r>
      <w:r w:rsidRPr="004F6C7F">
        <w:rPr>
          <w:lang w:val="nb-NO"/>
        </w:rPr>
        <w:t>.</w:t>
      </w:r>
    </w:p>
    <w:p w14:paraId="51DF7557" w14:textId="04A57010" w:rsidR="00AD523D" w:rsidRDefault="00AD523D" w:rsidP="004F6C7F">
      <w:pPr>
        <w:rPr>
          <w:lang w:val="nb-NO"/>
        </w:rPr>
      </w:pPr>
    </w:p>
    <w:p w14:paraId="59C8C70A" w14:textId="77777777" w:rsidR="00AD523D" w:rsidRPr="004F6C7F" w:rsidRDefault="00AD523D" w:rsidP="004F6C7F">
      <w:pPr>
        <w:rPr>
          <w:lang w:val="nb-NO"/>
        </w:rPr>
      </w:pPr>
    </w:p>
    <w:p w14:paraId="086D0AB4" w14:textId="77777777" w:rsidR="00D013D2" w:rsidRPr="00D013D2" w:rsidRDefault="00D013D2" w:rsidP="00D013D2">
      <w:pPr>
        <w:rPr>
          <w:b/>
          <w:u w:val="single"/>
          <w:lang w:val="nb-NO"/>
        </w:rPr>
      </w:pPr>
      <w:r w:rsidRPr="00D013D2">
        <w:rPr>
          <w:b/>
          <w:u w:val="single"/>
          <w:lang w:val="nb-NO"/>
        </w:rPr>
        <w:lastRenderedPageBreak/>
        <w:t xml:space="preserve">Tips </w:t>
      </w:r>
      <w:r>
        <w:rPr>
          <w:b/>
          <w:u w:val="single"/>
          <w:lang w:val="nb-NO"/>
        </w:rPr>
        <w:t xml:space="preserve">til </w:t>
      </w:r>
      <w:r w:rsidR="00527111">
        <w:rPr>
          <w:b/>
          <w:u w:val="single"/>
          <w:lang w:val="nb-NO"/>
        </w:rPr>
        <w:t>heldekkende kartlegging</w:t>
      </w:r>
    </w:p>
    <w:p w14:paraId="5A403D7B" w14:textId="77777777" w:rsidR="00406CC2" w:rsidRPr="00406CC2" w:rsidRDefault="00D013D2" w:rsidP="00406CC2">
      <w:pPr>
        <w:rPr>
          <w:lang w:val="nb-NO"/>
        </w:rPr>
      </w:pPr>
      <w:r w:rsidRPr="00406CC2">
        <w:rPr>
          <w:lang w:val="nb-NO"/>
        </w:rPr>
        <w:t xml:space="preserve">Nye polygoner snapper automatisk til </w:t>
      </w:r>
      <w:r w:rsidR="00406CC2">
        <w:rPr>
          <w:lang w:val="nb-NO"/>
        </w:rPr>
        <w:t>eksisterende figurer og ramma</w:t>
      </w:r>
      <w:r w:rsidRPr="00406CC2">
        <w:rPr>
          <w:lang w:val="nb-NO"/>
        </w:rPr>
        <w:t>.</w:t>
      </w:r>
      <w:r w:rsidR="00406CC2" w:rsidRPr="00406CC2">
        <w:rPr>
          <w:lang w:val="nb-NO"/>
        </w:rPr>
        <w:t xml:space="preserve"> For å øke tegne</w:t>
      </w:r>
      <w:r w:rsidR="00406CC2">
        <w:rPr>
          <w:lang w:val="nb-NO"/>
        </w:rPr>
        <w:softHyphen/>
      </w:r>
      <w:r w:rsidR="00406CC2" w:rsidRPr="00406CC2">
        <w:rPr>
          <w:lang w:val="nb-NO"/>
        </w:rPr>
        <w:t>hastigheten kan man tegne nye grenser godt innafor eksisterende polygoner</w:t>
      </w:r>
      <w:r w:rsidR="00406CC2">
        <w:rPr>
          <w:lang w:val="nb-NO"/>
        </w:rPr>
        <w:t xml:space="preserve"> og ramma</w:t>
      </w:r>
      <w:r w:rsidR="00406CC2" w:rsidRPr="00406CC2">
        <w:rPr>
          <w:lang w:val="nb-NO"/>
        </w:rPr>
        <w:t>. Nabopolygoner klippes automatisk (når</w:t>
      </w:r>
      <w:r w:rsidR="00406CC2">
        <w:rPr>
          <w:lang w:val="nb-NO"/>
        </w:rPr>
        <w:t xml:space="preserve"> avoid intersection er aktivert</w:t>
      </w:r>
      <w:r w:rsidR="00406CC2" w:rsidRPr="00406CC2">
        <w:rPr>
          <w:lang w:val="nb-NO"/>
        </w:rPr>
        <w:t xml:space="preserve">, se side </w:t>
      </w:r>
      <w:r w:rsidR="00406CC2">
        <w:rPr>
          <w:lang w:val="nb-NO"/>
        </w:rPr>
        <w:t>1</w:t>
      </w:r>
      <w:r w:rsidR="00406CC2" w:rsidRPr="00406CC2">
        <w:rPr>
          <w:lang w:val="nb-NO"/>
        </w:rPr>
        <w:t>)</w:t>
      </w:r>
      <w:r w:rsidR="00406CC2">
        <w:rPr>
          <w:lang w:val="nb-NO"/>
        </w:rPr>
        <w:t>.</w:t>
      </w:r>
    </w:p>
    <w:p w14:paraId="6D838A52" w14:textId="77777777" w:rsidR="00527111" w:rsidRPr="00406CC2" w:rsidRDefault="00527111" w:rsidP="00406CC2">
      <w:pPr>
        <w:rPr>
          <w:lang w:val="nb-NO"/>
        </w:rPr>
      </w:pPr>
      <w:r w:rsidRPr="00406CC2">
        <w:rPr>
          <w:lang w:val="nb-NO"/>
        </w:rPr>
        <w:t xml:space="preserve">Dersom dette ikke funker, sjekk </w:t>
      </w:r>
      <w:r w:rsidR="00406CC2">
        <w:rPr>
          <w:lang w:val="nb-NO"/>
        </w:rPr>
        <w:t>for topologifeil (kryssende linjer og grisehaler)</w:t>
      </w:r>
      <w:r w:rsidR="00DB288B">
        <w:rPr>
          <w:lang w:val="nb-NO"/>
        </w:rPr>
        <w:t>, se neste side.</w:t>
      </w:r>
    </w:p>
    <w:p w14:paraId="6A5E688B" w14:textId="77777777" w:rsidR="00406CC2" w:rsidRDefault="00406CC2" w:rsidP="006045D9">
      <w:pPr>
        <w:rPr>
          <w:b/>
          <w:u w:val="single"/>
          <w:lang w:val="nb-NO"/>
        </w:rPr>
      </w:pPr>
    </w:p>
    <w:p w14:paraId="42DD86F8" w14:textId="77777777" w:rsidR="006045D9" w:rsidRPr="006045D9" w:rsidRDefault="006045D9" w:rsidP="006045D9">
      <w:pPr>
        <w:rPr>
          <w:b/>
          <w:u w:val="single"/>
          <w:lang w:val="nb-NO"/>
        </w:rPr>
      </w:pPr>
      <w:r w:rsidRPr="006045D9">
        <w:rPr>
          <w:b/>
          <w:u w:val="single"/>
          <w:lang w:val="nb-NO"/>
        </w:rPr>
        <w:t>GPS</w:t>
      </w:r>
    </w:p>
    <w:p w14:paraId="478FB634" w14:textId="77777777" w:rsidR="002E6FD9" w:rsidRDefault="00C3578B" w:rsidP="00C3578B">
      <w:pPr>
        <w:rPr>
          <w:lang w:val="nb-NO"/>
        </w:rPr>
      </w:pPr>
      <w:r>
        <w:rPr>
          <w:lang w:val="nb-NO"/>
        </w:rPr>
        <w:t xml:space="preserve">Velg </w:t>
      </w:r>
      <w:r w:rsidR="006045D9" w:rsidRPr="00C3578B">
        <w:rPr>
          <w:lang w:val="nb-NO"/>
        </w:rPr>
        <w:t>GPS Information</w:t>
      </w:r>
      <w:r>
        <w:rPr>
          <w:lang w:val="nb-NO"/>
        </w:rPr>
        <w:t>-fanen (ev. velg GPS Information panel fra verktøylinjemenyen om panelet mangler)</w:t>
      </w:r>
      <w:r w:rsidR="006045D9" w:rsidRPr="00C3578B">
        <w:rPr>
          <w:lang w:val="nb-NO"/>
        </w:rPr>
        <w:t>.</w:t>
      </w:r>
      <w:r>
        <w:rPr>
          <w:lang w:val="nb-NO"/>
        </w:rPr>
        <w:t xml:space="preserve"> Klikk Connect for å skru på. Etter en stund vil en markør dukke opp og vise aktuell posisjon.</w:t>
      </w:r>
    </w:p>
    <w:p w14:paraId="6F4DC81F" w14:textId="77777777" w:rsidR="00A36DF6" w:rsidRPr="00A36DF6" w:rsidRDefault="00A36DF6" w:rsidP="00D013D2">
      <w:pPr>
        <w:rPr>
          <w:b/>
          <w:u w:val="single"/>
          <w:lang w:val="nb-NO"/>
        </w:rPr>
      </w:pPr>
      <w:r w:rsidRPr="00A36DF6">
        <w:rPr>
          <w:b/>
          <w:u w:val="single"/>
          <w:lang w:val="nb-NO"/>
        </w:rPr>
        <w:t>Andre funksjoner</w:t>
      </w:r>
    </w:p>
    <w:p w14:paraId="1603484C" w14:textId="77777777" w:rsidR="003E50DF" w:rsidRPr="00C3578B" w:rsidRDefault="00A36DF6" w:rsidP="00D00880">
      <w:pPr>
        <w:spacing w:after="0"/>
        <w:rPr>
          <w:lang w:val="nb-NO"/>
        </w:rPr>
      </w:pPr>
      <w:r w:rsidRPr="00C3578B">
        <w:rPr>
          <w:lang w:val="nb-NO"/>
        </w:rPr>
        <w:t xml:space="preserve">For å zoome inn/ut, </w:t>
      </w:r>
      <w:r w:rsidR="00C3578B">
        <w:rPr>
          <w:lang w:val="nb-NO"/>
        </w:rPr>
        <w:t>panorere bytte zoomnivå:</w:t>
      </w:r>
      <w:r w:rsidR="00C3578B">
        <w:rPr>
          <w:noProof/>
          <w:lang w:val="nb-NO"/>
        </w:rPr>
        <w:t xml:space="preserve"> </w:t>
      </w:r>
      <w:r w:rsidR="00C3578B" w:rsidRPr="00C3578B">
        <w:rPr>
          <w:noProof/>
          <w:lang w:eastAsia="en-US"/>
        </w:rPr>
        <w:drawing>
          <wp:inline distT="0" distB="0" distL="0" distR="0" wp14:anchorId="4C490BB9" wp14:editId="295384A3">
            <wp:extent cx="1724266" cy="266737"/>
            <wp:effectExtent l="0" t="0" r="9525" b="0"/>
            <wp:docPr id="57" name="Bild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50DF" w:rsidRPr="00C3578B">
        <w:rPr>
          <w:noProof/>
          <w:lang w:val="nb-NO"/>
        </w:rPr>
        <w:t xml:space="preserve"> </w:t>
      </w:r>
    </w:p>
    <w:p w14:paraId="16F948FA" w14:textId="77777777" w:rsidR="003E50DF" w:rsidRPr="00C3578B" w:rsidRDefault="008C17E0" w:rsidP="00D00880">
      <w:pPr>
        <w:spacing w:after="0"/>
        <w:rPr>
          <w:lang w:val="nb-NO"/>
        </w:rPr>
      </w:pPr>
      <w:r w:rsidRPr="00C3578B">
        <w:rPr>
          <w:lang w:val="nb-NO"/>
        </w:rPr>
        <w:t>Velg</w:t>
      </w:r>
      <w:r w:rsidR="003E50DF" w:rsidRPr="00C3578B">
        <w:rPr>
          <w:lang w:val="nb-NO"/>
        </w:rPr>
        <w:t xml:space="preserve"> polygon med</w:t>
      </w:r>
      <w:r w:rsidR="00D013D2" w:rsidRPr="00C3578B">
        <w:rPr>
          <w:lang w:val="nb-NO"/>
        </w:rPr>
        <w:t xml:space="preserve"> </w:t>
      </w:r>
      <w:r w:rsidR="00C3578B" w:rsidRPr="00E86758">
        <w:rPr>
          <w:noProof/>
          <w:lang w:eastAsia="en-US"/>
        </w:rPr>
        <w:drawing>
          <wp:inline distT="0" distB="0" distL="0" distR="0" wp14:anchorId="04141F2F" wp14:editId="12FD09DF">
            <wp:extent cx="381053" cy="228632"/>
            <wp:effectExtent l="0" t="0" r="0" b="0"/>
            <wp:docPr id="58" name="Bild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13D2" w:rsidRPr="00C3578B">
        <w:rPr>
          <w:lang w:val="nb-NO"/>
        </w:rPr>
        <w:t>. Tegn en firkant, og polygonene inn</w:t>
      </w:r>
      <w:r w:rsidR="00C3578B">
        <w:rPr>
          <w:lang w:val="nb-NO"/>
        </w:rPr>
        <w:t>a</w:t>
      </w:r>
      <w:r w:rsidR="00D013D2" w:rsidRPr="00C3578B">
        <w:rPr>
          <w:lang w:val="nb-NO"/>
        </w:rPr>
        <w:t xml:space="preserve">for firkanten velges. Andre måter å velge polygoner på finner du ved å trykke på den svarte </w:t>
      </w:r>
      <w:r w:rsidR="00C3578B">
        <w:rPr>
          <w:lang w:val="nb-NO"/>
        </w:rPr>
        <w:t>nedover</w:t>
      </w:r>
      <w:r w:rsidR="00D013D2" w:rsidRPr="00C3578B">
        <w:rPr>
          <w:lang w:val="nb-NO"/>
        </w:rPr>
        <w:t>pila.</w:t>
      </w:r>
    </w:p>
    <w:p w14:paraId="74716F97" w14:textId="77777777" w:rsidR="00D013D2" w:rsidRPr="00C3578B" w:rsidRDefault="00C3578B" w:rsidP="00D00880">
      <w:pPr>
        <w:spacing w:after="0"/>
        <w:rPr>
          <w:lang w:val="nb-NO"/>
        </w:rPr>
      </w:pPr>
      <w:r>
        <w:rPr>
          <w:lang w:val="nb-NO"/>
        </w:rPr>
        <w:t>Slå av</w:t>
      </w:r>
      <w:r w:rsidR="00A36DF6" w:rsidRPr="00C3578B">
        <w:rPr>
          <w:lang w:val="nb-NO"/>
        </w:rPr>
        <w:t xml:space="preserve"> valgte polygoner med </w:t>
      </w:r>
      <w:r w:rsidR="00D013D2" w:rsidRPr="00C3578B">
        <w:rPr>
          <w:lang w:val="nb-NO"/>
        </w:rPr>
        <w:t xml:space="preserve"> </w:t>
      </w:r>
      <w:r w:rsidRPr="00C3578B">
        <w:rPr>
          <w:noProof/>
          <w:lang w:eastAsia="en-US"/>
        </w:rPr>
        <w:drawing>
          <wp:inline distT="0" distB="0" distL="0" distR="0" wp14:anchorId="1070618B" wp14:editId="425AC772">
            <wp:extent cx="247685" cy="247685"/>
            <wp:effectExtent l="0" t="0" r="0" b="0"/>
            <wp:docPr id="59" name="Bild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b-NO"/>
        </w:rPr>
        <w:t>.</w:t>
      </w:r>
    </w:p>
    <w:p w14:paraId="3ED2ECB7" w14:textId="77777777" w:rsidR="00D013D2" w:rsidRPr="00C3578B" w:rsidRDefault="008C17E0" w:rsidP="00D00880">
      <w:pPr>
        <w:spacing w:after="0"/>
        <w:rPr>
          <w:lang w:val="nb-NO"/>
        </w:rPr>
      </w:pPr>
      <w:r w:rsidRPr="00C3578B">
        <w:rPr>
          <w:noProof/>
          <w:lang w:val="nb-NO"/>
        </w:rPr>
        <w:t>Slett</w:t>
      </w:r>
      <w:r w:rsidR="00A36DF6" w:rsidRPr="00C3578B">
        <w:rPr>
          <w:noProof/>
          <w:lang w:val="nb-NO"/>
        </w:rPr>
        <w:t xml:space="preserve"> ett valgt</w:t>
      </w:r>
      <w:r w:rsidR="00C3578B">
        <w:rPr>
          <w:noProof/>
          <w:lang w:val="nb-NO"/>
        </w:rPr>
        <w:t xml:space="preserve"> polygon med </w:t>
      </w:r>
      <w:r w:rsidR="00C3578B" w:rsidRPr="00C3578B">
        <w:rPr>
          <w:noProof/>
          <w:lang w:eastAsia="en-US"/>
        </w:rPr>
        <w:drawing>
          <wp:inline distT="0" distB="0" distL="0" distR="0" wp14:anchorId="2FA231DD" wp14:editId="7C5FAFC4">
            <wp:extent cx="190527" cy="238158"/>
            <wp:effectExtent l="0" t="0" r="0" b="0"/>
            <wp:docPr id="60" name="Bild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90527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578B">
        <w:rPr>
          <w:noProof/>
          <w:lang w:val="nb-NO"/>
        </w:rPr>
        <w:t>.</w:t>
      </w:r>
    </w:p>
    <w:p w14:paraId="3CD001DF" w14:textId="77777777" w:rsidR="003706D2" w:rsidRPr="00C3578B" w:rsidRDefault="003706D2" w:rsidP="00D00880">
      <w:pPr>
        <w:spacing w:after="0"/>
        <w:rPr>
          <w:lang w:val="nb-NO"/>
        </w:rPr>
      </w:pPr>
      <w:r w:rsidRPr="00C3578B">
        <w:rPr>
          <w:lang w:val="nb-NO"/>
        </w:rPr>
        <w:t>Mål avstand</w:t>
      </w:r>
      <w:r w:rsidR="00141A38">
        <w:rPr>
          <w:lang w:val="nb-NO"/>
        </w:rPr>
        <w:t>: Velg «Measure Line»</w:t>
      </w:r>
      <w:r w:rsidR="00141A38" w:rsidRPr="00C3578B">
        <w:rPr>
          <w:lang w:val="nb-NO"/>
        </w:rPr>
        <w:t xml:space="preserve"> </w:t>
      </w:r>
      <w:r w:rsidR="00C3578B" w:rsidRPr="00C3578B">
        <w:rPr>
          <w:noProof/>
          <w:lang w:eastAsia="en-US"/>
        </w:rPr>
        <w:drawing>
          <wp:inline distT="0" distB="0" distL="0" distR="0" wp14:anchorId="7DE6F327" wp14:editId="200B103D">
            <wp:extent cx="381053" cy="219106"/>
            <wp:effectExtent l="0" t="0" r="0" b="9525"/>
            <wp:docPr id="62" name="Bild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578B">
        <w:rPr>
          <w:lang w:val="nb-NO"/>
        </w:rPr>
        <w:t xml:space="preserve"> (</w:t>
      </w:r>
      <w:r w:rsidR="00141A38">
        <w:rPr>
          <w:lang w:val="nb-NO"/>
        </w:rPr>
        <w:t xml:space="preserve">klikk på </w:t>
      </w:r>
      <w:r w:rsidRPr="00C3578B">
        <w:rPr>
          <w:lang w:val="nb-NO"/>
        </w:rPr>
        <w:t xml:space="preserve">den svarte pila dersom </w:t>
      </w:r>
      <w:r w:rsidR="00141A38">
        <w:rPr>
          <w:lang w:val="nb-NO"/>
        </w:rPr>
        <w:t>en annen funksjon er aktiv</w:t>
      </w:r>
      <w:r w:rsidRPr="00C3578B">
        <w:rPr>
          <w:lang w:val="nb-NO"/>
        </w:rPr>
        <w:t>)</w:t>
      </w:r>
    </w:p>
    <w:p w14:paraId="12E4963D" w14:textId="77777777" w:rsidR="00141A38" w:rsidRPr="00C3578B" w:rsidRDefault="00B4023E" w:rsidP="00141A38">
      <w:pPr>
        <w:rPr>
          <w:lang w:val="nb-NO"/>
        </w:rPr>
      </w:pPr>
      <w:r w:rsidRPr="00C3578B">
        <w:rPr>
          <w:lang w:val="nb-NO"/>
        </w:rPr>
        <w:t>Mål areal</w:t>
      </w:r>
      <w:r w:rsidR="00141A38">
        <w:rPr>
          <w:lang w:val="nb-NO"/>
        </w:rPr>
        <w:t xml:space="preserve">: «Measure Area» </w:t>
      </w:r>
      <w:r w:rsidR="00C3578B" w:rsidRPr="00C3578B">
        <w:rPr>
          <w:noProof/>
          <w:lang w:eastAsia="en-US"/>
        </w:rPr>
        <w:drawing>
          <wp:inline distT="0" distB="0" distL="0" distR="0" wp14:anchorId="637AAB61" wp14:editId="740DA36B">
            <wp:extent cx="381053" cy="219106"/>
            <wp:effectExtent l="0" t="0" r="0" b="9525"/>
            <wp:docPr id="61" name="Bild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1A38">
        <w:rPr>
          <w:lang w:val="nb-NO"/>
        </w:rPr>
        <w:t xml:space="preserve"> </w:t>
      </w:r>
      <w:r w:rsidR="00141A38" w:rsidRPr="00C3578B">
        <w:rPr>
          <w:lang w:val="nb-NO"/>
        </w:rPr>
        <w:t>(</w:t>
      </w:r>
      <w:r w:rsidR="00141A38">
        <w:rPr>
          <w:lang w:val="nb-NO"/>
        </w:rPr>
        <w:t xml:space="preserve">klikk på </w:t>
      </w:r>
      <w:r w:rsidR="00141A38" w:rsidRPr="00C3578B">
        <w:rPr>
          <w:lang w:val="nb-NO"/>
        </w:rPr>
        <w:t xml:space="preserve">den svarte pila dersom </w:t>
      </w:r>
      <w:r w:rsidR="00141A38">
        <w:rPr>
          <w:lang w:val="nb-NO"/>
        </w:rPr>
        <w:t>en annen funksjon er aktiv</w:t>
      </w:r>
      <w:r w:rsidR="00141A38" w:rsidRPr="00C3578B">
        <w:rPr>
          <w:lang w:val="nb-NO"/>
        </w:rPr>
        <w:t>)</w:t>
      </w:r>
    </w:p>
    <w:p w14:paraId="66646DE9" w14:textId="77777777" w:rsidR="00527111" w:rsidRPr="00527111" w:rsidRDefault="00527111" w:rsidP="00527111">
      <w:pPr>
        <w:rPr>
          <w:b/>
          <w:u w:val="single"/>
          <w:lang w:val="nb-NO"/>
        </w:rPr>
      </w:pPr>
      <w:r w:rsidRPr="00527111">
        <w:rPr>
          <w:b/>
          <w:u w:val="single"/>
          <w:lang w:val="nb-NO"/>
        </w:rPr>
        <w:t>Topologikontrollø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57" w:type="dxa"/>
        </w:tblCellMar>
        <w:tblLook w:val="04A0" w:firstRow="1" w:lastRow="0" w:firstColumn="1" w:lastColumn="0" w:noHBand="0" w:noVBand="1"/>
      </w:tblPr>
      <w:tblGrid>
        <w:gridCol w:w="6720"/>
        <w:gridCol w:w="2307"/>
      </w:tblGrid>
      <w:tr w:rsidR="00C01B9A" w14:paraId="6ADBBC8E" w14:textId="77777777" w:rsidTr="00DB288B">
        <w:tc>
          <w:tcPr>
            <w:tcW w:w="7093" w:type="dxa"/>
          </w:tcPr>
          <w:p w14:paraId="35D975FC" w14:textId="77777777" w:rsidR="00D00880" w:rsidRDefault="00C01B9A" w:rsidP="00C01B9A">
            <w:pPr>
              <w:spacing w:after="200" w:line="276" w:lineRule="auto"/>
              <w:rPr>
                <w:lang w:val="nb-NO"/>
              </w:rPr>
            </w:pPr>
            <w:r w:rsidRPr="00DB288B">
              <w:rPr>
                <w:b/>
                <w:color w:val="FF0000"/>
                <w:lang w:val="nb-NO"/>
              </w:rPr>
              <w:t>Det er viktig at topologien i kartet stemmer!</w:t>
            </w:r>
            <w:r w:rsidRPr="00DB288B">
              <w:rPr>
                <w:color w:val="FF0000"/>
                <w:lang w:val="nb-NO"/>
              </w:rPr>
              <w:t xml:space="preserve"> </w:t>
            </w:r>
            <w:r>
              <w:rPr>
                <w:lang w:val="nb-NO"/>
              </w:rPr>
              <w:t xml:space="preserve">Feil vises ofte med </w:t>
            </w:r>
            <w:r w:rsidRPr="00DB288B">
              <w:rPr>
                <w:b/>
                <w:color w:val="00B050"/>
                <w:lang w:val="nb-NO"/>
              </w:rPr>
              <w:t>grønt kryss</w:t>
            </w:r>
            <w:r w:rsidRPr="00DB288B">
              <w:rPr>
                <w:color w:val="00B050"/>
                <w:lang w:val="nb-NO"/>
              </w:rPr>
              <w:t xml:space="preserve"> </w:t>
            </w:r>
            <w:r>
              <w:rPr>
                <w:lang w:val="nb-NO"/>
              </w:rPr>
              <w:t>under digitaliseringe</w:t>
            </w:r>
            <w:r w:rsidR="00D00880">
              <w:rPr>
                <w:lang w:val="nb-NO"/>
              </w:rPr>
              <w:t>n samt feilmelding i toppen av kartvinduet.</w:t>
            </w:r>
          </w:p>
          <w:p w14:paraId="7290256D" w14:textId="77777777" w:rsidR="00C01B9A" w:rsidRDefault="00D00880" w:rsidP="00C01B9A">
            <w:pPr>
              <w:spacing w:after="200" w:line="276" w:lineRule="auto"/>
              <w:rPr>
                <w:lang w:val="nb-NO"/>
              </w:rPr>
            </w:pPr>
            <w:r w:rsidRPr="00D00880">
              <w:rPr>
                <w:noProof/>
                <w:lang w:eastAsia="en-US"/>
              </w:rPr>
              <w:drawing>
                <wp:inline distT="0" distB="0" distL="0" distR="0" wp14:anchorId="4A433163" wp14:editId="0ECA8400">
                  <wp:extent cx="3733200" cy="162000"/>
                  <wp:effectExtent l="0" t="0" r="635" b="9525"/>
                  <wp:docPr id="68" name="Bild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200" cy="16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F8C17B" w14:textId="77777777" w:rsidR="009F08A5" w:rsidRDefault="00CB605B" w:rsidP="009F08A5">
            <w:pPr>
              <w:spacing w:after="200" w:line="276" w:lineRule="auto"/>
              <w:rPr>
                <w:lang w:val="nb-NO"/>
              </w:rPr>
            </w:pPr>
            <w:r>
              <w:rPr>
                <w:lang w:val="nb-NO"/>
              </w:rPr>
              <w:t>T</w:t>
            </w:r>
            <w:r w:rsidR="00C01B9A" w:rsidRPr="00E905C0">
              <w:rPr>
                <w:lang w:val="nb-NO"/>
              </w:rPr>
              <w:t>opologi</w:t>
            </w:r>
            <w:r>
              <w:rPr>
                <w:lang w:val="nb-NO"/>
              </w:rPr>
              <w:t>feil gjør at klipping feiler</w:t>
            </w:r>
            <w:r w:rsidR="00C01B9A" w:rsidRPr="00E905C0">
              <w:rPr>
                <w:lang w:val="nb-NO"/>
              </w:rPr>
              <w:t xml:space="preserve"> og MÅ rettes med en gang de oppstår. Hvis ikke</w:t>
            </w:r>
            <w:r w:rsidR="00C01B9A">
              <w:rPr>
                <w:lang w:val="nb-NO"/>
              </w:rPr>
              <w:t>,</w:t>
            </w:r>
            <w:r w:rsidR="00C01B9A" w:rsidRPr="00E905C0">
              <w:rPr>
                <w:lang w:val="nb-NO"/>
              </w:rPr>
              <w:t xml:space="preserve"> kan man </w:t>
            </w:r>
            <w:r w:rsidR="009F08A5">
              <w:rPr>
                <w:lang w:val="nb-NO"/>
              </w:rPr>
              <w:t xml:space="preserve">kunne </w:t>
            </w:r>
            <w:r w:rsidR="00C01B9A" w:rsidRPr="00E905C0">
              <w:rPr>
                <w:lang w:val="nb-NO"/>
              </w:rPr>
              <w:t xml:space="preserve">få </w:t>
            </w:r>
            <w:r w:rsidR="009F08A5">
              <w:rPr>
                <w:lang w:val="nb-NO"/>
              </w:rPr>
              <w:t>overlappende polygoner.</w:t>
            </w:r>
          </w:p>
          <w:p w14:paraId="48236154" w14:textId="77777777" w:rsidR="009F08A5" w:rsidRPr="00E905C0" w:rsidRDefault="009F08A5" w:rsidP="009F08A5">
            <w:pPr>
              <w:spacing w:after="200" w:line="276" w:lineRule="auto"/>
              <w:rPr>
                <w:lang w:val="nb-NO"/>
              </w:rPr>
            </w:pPr>
            <w:r w:rsidRPr="00E905C0">
              <w:rPr>
                <w:lang w:val="nb-NO"/>
              </w:rPr>
              <w:t xml:space="preserve">Feil kan ofte rettes ved å flytte eller </w:t>
            </w:r>
            <w:r>
              <w:rPr>
                <w:lang w:val="nb-NO"/>
              </w:rPr>
              <w:t>slette overflødige knekkpunkter.</w:t>
            </w:r>
          </w:p>
          <w:p w14:paraId="10599E99" w14:textId="77777777" w:rsidR="00DB288B" w:rsidRDefault="009F08A5" w:rsidP="009F08A5">
            <w:pPr>
              <w:spacing w:after="200" w:line="276" w:lineRule="auto"/>
              <w:rPr>
                <w:lang w:val="nb-NO"/>
              </w:rPr>
            </w:pPr>
            <w:r w:rsidRPr="00E905C0">
              <w:rPr>
                <w:lang w:val="nb-NO"/>
              </w:rPr>
              <w:t xml:space="preserve">Du kan sjekke topologien ved å åpne </w:t>
            </w:r>
            <w:r>
              <w:rPr>
                <w:lang w:val="nb-NO"/>
              </w:rPr>
              <w:t xml:space="preserve">Vector – </w:t>
            </w:r>
            <w:r w:rsidRPr="00E905C0">
              <w:rPr>
                <w:lang w:val="nb-NO"/>
              </w:rPr>
              <w:t>Topolog</w:t>
            </w:r>
            <w:r>
              <w:rPr>
                <w:lang w:val="nb-NO"/>
              </w:rPr>
              <w:t>y Checker. Et panel dukker opp til</w:t>
            </w:r>
            <w:r w:rsidRPr="00E905C0">
              <w:rPr>
                <w:lang w:val="nb-NO"/>
              </w:rPr>
              <w:t xml:space="preserve"> høyre i skjermbildet.</w:t>
            </w:r>
          </w:p>
          <w:p w14:paraId="59260735" w14:textId="77777777" w:rsidR="009F08A5" w:rsidRPr="00E905C0" w:rsidRDefault="009F08A5" w:rsidP="009F08A5">
            <w:pPr>
              <w:spacing w:after="200" w:line="276" w:lineRule="auto"/>
              <w:rPr>
                <w:lang w:val="nb-NO"/>
              </w:rPr>
            </w:pPr>
            <w:r w:rsidRPr="00E905C0">
              <w:rPr>
                <w:lang w:val="nb-NO"/>
              </w:rPr>
              <w:t xml:space="preserve">Legg til regler ved å trykke på </w:t>
            </w:r>
            <w:r>
              <w:rPr>
                <w:noProof/>
                <w:lang w:eastAsia="en-US"/>
              </w:rPr>
              <w:drawing>
                <wp:inline distT="0" distB="0" distL="0" distR="0" wp14:anchorId="0A36B019" wp14:editId="6F0E561E">
                  <wp:extent cx="219075" cy="200025"/>
                  <wp:effectExtent l="0" t="0" r="9525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905C0">
              <w:rPr>
                <w:lang w:val="nb-NO"/>
              </w:rPr>
              <w:t xml:space="preserve">. Reglene skal legges til for </w:t>
            </w:r>
            <w:r>
              <w:rPr>
                <w:lang w:val="nb-NO"/>
              </w:rPr>
              <w:t xml:space="preserve">aktuelt </w:t>
            </w:r>
            <w:r w:rsidRPr="00E905C0">
              <w:rPr>
                <w:lang w:val="nb-NO"/>
              </w:rPr>
              <w:t>lag. Nyttige regler er “må ikke ha ugyldige geometrier”, “må ikke ha brudd” og “må ikke overlappe”.</w:t>
            </w:r>
          </w:p>
          <w:p w14:paraId="22EF5BDD" w14:textId="77777777" w:rsidR="009F08A5" w:rsidRPr="00E905C0" w:rsidRDefault="009F08A5" w:rsidP="009F08A5">
            <w:pPr>
              <w:spacing w:after="200" w:line="276" w:lineRule="auto"/>
              <w:rPr>
                <w:lang w:val="nb-NO"/>
              </w:rPr>
            </w:pPr>
            <w:r w:rsidRPr="00E905C0">
              <w:rPr>
                <w:lang w:val="nb-NO"/>
              </w:rPr>
              <w:lastRenderedPageBreak/>
              <w:t>Sjekk om topologien i kartet ditt stemmer ved å trykke på</w:t>
            </w:r>
            <w:r>
              <w:rPr>
                <w:lang w:val="nb-NO"/>
              </w:rPr>
              <w:t xml:space="preserve"> Validate all</w:t>
            </w:r>
            <w:r w:rsidRPr="00E905C0">
              <w:rPr>
                <w:lang w:val="nb-NO"/>
              </w:rPr>
              <w:t xml:space="preserve"> </w:t>
            </w:r>
            <w:r>
              <w:rPr>
                <w:noProof/>
                <w:lang w:eastAsia="en-US"/>
              </w:rPr>
              <w:drawing>
                <wp:inline distT="0" distB="0" distL="0" distR="0" wp14:anchorId="140AAF18" wp14:editId="78EBD84C">
                  <wp:extent cx="200025" cy="190500"/>
                  <wp:effectExtent l="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905C0">
              <w:rPr>
                <w:lang w:val="nb-NO"/>
              </w:rPr>
              <w:t>.</w:t>
            </w:r>
            <w:r>
              <w:rPr>
                <w:lang w:val="nb-NO"/>
              </w:rPr>
              <w:t xml:space="preserve"> Ev. feil listes opp</w:t>
            </w:r>
            <w:r w:rsidR="00DB288B">
              <w:rPr>
                <w:lang w:val="nb-NO"/>
              </w:rPr>
              <w:t>,</w:t>
            </w:r>
            <w:r>
              <w:rPr>
                <w:lang w:val="nb-NO"/>
              </w:rPr>
              <w:t xml:space="preserve"> og gale figurer vi</w:t>
            </w:r>
            <w:r w:rsidR="00DB288B">
              <w:rPr>
                <w:lang w:val="nb-NO"/>
              </w:rPr>
              <w:t>s</w:t>
            </w:r>
            <w:r>
              <w:rPr>
                <w:lang w:val="nb-NO"/>
              </w:rPr>
              <w:t>es i rødt i kartvinduet når Show errors er slått på. Velg fra listen. QGIS zoomer seg inn på figuren. Rett feilen og Validate all på nytt.</w:t>
            </w:r>
          </w:p>
          <w:p w14:paraId="53A3FE6E" w14:textId="77777777" w:rsidR="00C01B9A" w:rsidRDefault="009F08A5" w:rsidP="009F08A5">
            <w:pPr>
              <w:spacing w:after="200" w:line="276" w:lineRule="auto"/>
              <w:rPr>
                <w:lang w:val="nb-NO"/>
              </w:rPr>
            </w:pPr>
            <w:r>
              <w:rPr>
                <w:lang w:val="nb-NO"/>
              </w:rPr>
              <w:t>Sjekk</w:t>
            </w:r>
            <w:r w:rsidRPr="00E905C0">
              <w:rPr>
                <w:lang w:val="nb-NO"/>
              </w:rPr>
              <w:t xml:space="preserve"> topologien </w:t>
            </w:r>
            <w:r>
              <w:rPr>
                <w:lang w:val="nb-NO"/>
              </w:rPr>
              <w:t>ofte for å oppdage feil underveis og for å unngå følgefeil.</w:t>
            </w:r>
          </w:p>
        </w:tc>
        <w:tc>
          <w:tcPr>
            <w:tcW w:w="2277" w:type="dxa"/>
          </w:tcPr>
          <w:p w14:paraId="5564B74C" w14:textId="77777777" w:rsidR="009F08A5" w:rsidRDefault="00D00880" w:rsidP="00E905C0">
            <w:pPr>
              <w:rPr>
                <w:lang w:val="nb-NO"/>
              </w:rPr>
            </w:pPr>
            <w:r w:rsidRPr="00D00880">
              <w:rPr>
                <w:noProof/>
                <w:lang w:eastAsia="en-US"/>
              </w:rPr>
              <w:lastRenderedPageBreak/>
              <w:drawing>
                <wp:inline distT="0" distB="0" distL="0" distR="0" wp14:anchorId="0AD5DEBD" wp14:editId="49CEA757">
                  <wp:extent cx="1015200" cy="756000"/>
                  <wp:effectExtent l="0" t="0" r="0" b="6350"/>
                  <wp:docPr id="67" name="Bild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5200" cy="75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D8C9AF" w14:textId="77777777" w:rsidR="00C01B9A" w:rsidRDefault="009F08A5" w:rsidP="00E905C0">
            <w:pPr>
              <w:rPr>
                <w:lang w:val="nb-NO"/>
              </w:rPr>
            </w:pPr>
            <w:r w:rsidRPr="009F08A5">
              <w:rPr>
                <w:noProof/>
                <w:lang w:eastAsia="en-US"/>
              </w:rPr>
              <w:drawing>
                <wp:inline distT="0" distB="0" distL="0" distR="0" wp14:anchorId="17F694AB" wp14:editId="69B2125A">
                  <wp:extent cx="1425600" cy="1144800"/>
                  <wp:effectExtent l="0" t="0" r="3175" b="0"/>
                  <wp:docPr id="64" name="Bild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600" cy="114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BE07B3" w14:textId="77777777" w:rsidR="009F08A5" w:rsidRDefault="00D00880" w:rsidP="00E905C0">
            <w:pPr>
              <w:rPr>
                <w:lang w:val="nb-NO"/>
              </w:rPr>
            </w:pPr>
            <w:r w:rsidRPr="00D00880">
              <w:rPr>
                <w:noProof/>
                <w:lang w:eastAsia="en-US"/>
              </w:rPr>
              <w:drawing>
                <wp:inline distT="0" distB="0" distL="0" distR="0" wp14:anchorId="6F76E34E" wp14:editId="3EFB14A8">
                  <wp:extent cx="1425600" cy="1144800"/>
                  <wp:effectExtent l="0" t="0" r="3175" b="0"/>
                  <wp:docPr id="66" name="Bild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600" cy="114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3A6905" w14:textId="77777777" w:rsidR="009F08A5" w:rsidRDefault="009F08A5" w:rsidP="00E905C0">
            <w:pPr>
              <w:rPr>
                <w:lang w:val="nb-NO"/>
              </w:rPr>
            </w:pPr>
            <w:r w:rsidRPr="009F08A5">
              <w:rPr>
                <w:noProof/>
                <w:lang w:eastAsia="en-US"/>
              </w:rPr>
              <w:lastRenderedPageBreak/>
              <w:drawing>
                <wp:inline distT="0" distB="0" distL="0" distR="0" wp14:anchorId="41544B78" wp14:editId="59E01DA6">
                  <wp:extent cx="1425600" cy="1144800"/>
                  <wp:effectExtent l="0" t="0" r="3175" b="0"/>
                  <wp:docPr id="65" name="Bild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5600" cy="114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D8854" w14:textId="77777777" w:rsidR="009F08A5" w:rsidRPr="00DB288B" w:rsidRDefault="009F08A5" w:rsidP="00DB288B">
      <w:pPr>
        <w:rPr>
          <w:lang w:val="nb-NO"/>
        </w:rPr>
      </w:pPr>
    </w:p>
    <w:sectPr w:rsidR="009F08A5" w:rsidRPr="00DB288B" w:rsidSect="00E84FBD">
      <w:footerReference w:type="default" r:id="rId43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A013A" w14:textId="77777777" w:rsidR="00D65B1F" w:rsidRDefault="00D65B1F" w:rsidP="002E38E8">
      <w:pPr>
        <w:spacing w:after="0" w:line="240" w:lineRule="auto"/>
      </w:pPr>
      <w:r>
        <w:separator/>
      </w:r>
    </w:p>
  </w:endnote>
  <w:endnote w:type="continuationSeparator" w:id="0">
    <w:p w14:paraId="27988247" w14:textId="77777777" w:rsidR="00D65B1F" w:rsidRDefault="00D65B1F" w:rsidP="002E3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12440"/>
      <w:docPartObj>
        <w:docPartGallery w:val="Page Numbers (Bottom of Page)"/>
        <w:docPartUnique/>
      </w:docPartObj>
    </w:sdtPr>
    <w:sdtEndPr/>
    <w:sdtContent>
      <w:p w14:paraId="3D8A8CDC" w14:textId="77777777" w:rsidR="002E38E8" w:rsidRDefault="002E38E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06AF" w:rsidRPr="00D106AF">
          <w:rPr>
            <w:noProof/>
            <w:lang w:val="nb-NO"/>
          </w:rPr>
          <w:t>3</w:t>
        </w:r>
        <w:r>
          <w:fldChar w:fldCharType="end"/>
        </w:r>
      </w:p>
    </w:sdtContent>
  </w:sdt>
  <w:p w14:paraId="074ABA34" w14:textId="77777777" w:rsidR="002E38E8" w:rsidRDefault="002E38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94B3E" w14:textId="77777777" w:rsidR="00D65B1F" w:rsidRDefault="00D65B1F" w:rsidP="002E38E8">
      <w:pPr>
        <w:spacing w:after="0" w:line="240" w:lineRule="auto"/>
      </w:pPr>
      <w:r>
        <w:separator/>
      </w:r>
    </w:p>
  </w:footnote>
  <w:footnote w:type="continuationSeparator" w:id="0">
    <w:p w14:paraId="732A5D5A" w14:textId="77777777" w:rsidR="00D65B1F" w:rsidRDefault="00D65B1F" w:rsidP="002E38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66148"/>
    <w:multiLevelType w:val="hybridMultilevel"/>
    <w:tmpl w:val="BA283B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C0F47"/>
    <w:multiLevelType w:val="hybridMultilevel"/>
    <w:tmpl w:val="589014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035DA"/>
    <w:multiLevelType w:val="hybridMultilevel"/>
    <w:tmpl w:val="BA283B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D52346"/>
    <w:multiLevelType w:val="hybridMultilevel"/>
    <w:tmpl w:val="DF0684A4"/>
    <w:lvl w:ilvl="0" w:tplc="5EF413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16738"/>
    <w:multiLevelType w:val="hybridMultilevel"/>
    <w:tmpl w:val="1A8492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4D407B"/>
    <w:multiLevelType w:val="hybridMultilevel"/>
    <w:tmpl w:val="BA283B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E72D7E"/>
    <w:multiLevelType w:val="hybridMultilevel"/>
    <w:tmpl w:val="589014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C2FB8"/>
    <w:multiLevelType w:val="hybridMultilevel"/>
    <w:tmpl w:val="589014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6"/>
  </w:num>
  <w:num w:numId="5">
    <w:abstractNumId w:val="0"/>
  </w:num>
  <w:num w:numId="6">
    <w:abstractNumId w:val="3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nb-NO" w:vendorID="64" w:dllVersion="6" w:nlCheck="1" w:checkStyle="0"/>
  <w:activeWritingStyle w:appName="MSWord" w:lang="nb-NO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tjQxsjA1NDUyMjZW0lEKTi0uzszPAykwqgUATZPCmywAAAA="/>
  </w:docVars>
  <w:rsids>
    <w:rsidRoot w:val="00E44A25"/>
    <w:rsid w:val="00047869"/>
    <w:rsid w:val="000863D8"/>
    <w:rsid w:val="000B5199"/>
    <w:rsid w:val="00104515"/>
    <w:rsid w:val="00141A38"/>
    <w:rsid w:val="0015790A"/>
    <w:rsid w:val="00183F6A"/>
    <w:rsid w:val="001A075E"/>
    <w:rsid w:val="001B2256"/>
    <w:rsid w:val="001E72EA"/>
    <w:rsid w:val="001F1B8E"/>
    <w:rsid w:val="002271DC"/>
    <w:rsid w:val="00250798"/>
    <w:rsid w:val="00261895"/>
    <w:rsid w:val="00263381"/>
    <w:rsid w:val="002839F5"/>
    <w:rsid w:val="00285075"/>
    <w:rsid w:val="00296F7F"/>
    <w:rsid w:val="002B61C7"/>
    <w:rsid w:val="002E38E8"/>
    <w:rsid w:val="002E4F7E"/>
    <w:rsid w:val="002E6FD9"/>
    <w:rsid w:val="003122A4"/>
    <w:rsid w:val="00315EB5"/>
    <w:rsid w:val="00324A65"/>
    <w:rsid w:val="003706D2"/>
    <w:rsid w:val="003D3868"/>
    <w:rsid w:val="003E50DF"/>
    <w:rsid w:val="00406CC2"/>
    <w:rsid w:val="004256B8"/>
    <w:rsid w:val="0045242F"/>
    <w:rsid w:val="004F6C7F"/>
    <w:rsid w:val="0051207C"/>
    <w:rsid w:val="00527111"/>
    <w:rsid w:val="00531262"/>
    <w:rsid w:val="0053508D"/>
    <w:rsid w:val="00550E37"/>
    <w:rsid w:val="0056433E"/>
    <w:rsid w:val="005700D7"/>
    <w:rsid w:val="00570A70"/>
    <w:rsid w:val="00584955"/>
    <w:rsid w:val="005A200F"/>
    <w:rsid w:val="005B6813"/>
    <w:rsid w:val="005B7271"/>
    <w:rsid w:val="005D6B15"/>
    <w:rsid w:val="005E164D"/>
    <w:rsid w:val="005E3CC0"/>
    <w:rsid w:val="005F3A52"/>
    <w:rsid w:val="006045D9"/>
    <w:rsid w:val="0064564E"/>
    <w:rsid w:val="006705C1"/>
    <w:rsid w:val="006B0DE7"/>
    <w:rsid w:val="006C2C4B"/>
    <w:rsid w:val="006C3619"/>
    <w:rsid w:val="006F06B7"/>
    <w:rsid w:val="007248EE"/>
    <w:rsid w:val="00754A34"/>
    <w:rsid w:val="00756A33"/>
    <w:rsid w:val="007618A8"/>
    <w:rsid w:val="00763411"/>
    <w:rsid w:val="007970CA"/>
    <w:rsid w:val="00807788"/>
    <w:rsid w:val="00841FF1"/>
    <w:rsid w:val="0084578D"/>
    <w:rsid w:val="008656FA"/>
    <w:rsid w:val="00870E25"/>
    <w:rsid w:val="0087169E"/>
    <w:rsid w:val="008A0705"/>
    <w:rsid w:val="008A16E3"/>
    <w:rsid w:val="008C17E0"/>
    <w:rsid w:val="00923713"/>
    <w:rsid w:val="009A3A69"/>
    <w:rsid w:val="009B36D9"/>
    <w:rsid w:val="009D27D5"/>
    <w:rsid w:val="009F08A5"/>
    <w:rsid w:val="00A33EB7"/>
    <w:rsid w:val="00A36DF6"/>
    <w:rsid w:val="00A5135F"/>
    <w:rsid w:val="00A52ADE"/>
    <w:rsid w:val="00A61020"/>
    <w:rsid w:val="00AD523D"/>
    <w:rsid w:val="00AF3033"/>
    <w:rsid w:val="00B23906"/>
    <w:rsid w:val="00B35712"/>
    <w:rsid w:val="00B4023E"/>
    <w:rsid w:val="00B5269D"/>
    <w:rsid w:val="00B86094"/>
    <w:rsid w:val="00B97AC0"/>
    <w:rsid w:val="00BA2102"/>
    <w:rsid w:val="00BA246F"/>
    <w:rsid w:val="00BE3FCF"/>
    <w:rsid w:val="00C01B9A"/>
    <w:rsid w:val="00C3578B"/>
    <w:rsid w:val="00C557E4"/>
    <w:rsid w:val="00CA0863"/>
    <w:rsid w:val="00CB32B4"/>
    <w:rsid w:val="00CB605B"/>
    <w:rsid w:val="00CC5565"/>
    <w:rsid w:val="00CD5270"/>
    <w:rsid w:val="00CF3030"/>
    <w:rsid w:val="00D00880"/>
    <w:rsid w:val="00D013D2"/>
    <w:rsid w:val="00D106AF"/>
    <w:rsid w:val="00D35D71"/>
    <w:rsid w:val="00D65B1F"/>
    <w:rsid w:val="00D924BD"/>
    <w:rsid w:val="00DB288B"/>
    <w:rsid w:val="00DB78FA"/>
    <w:rsid w:val="00DE47CB"/>
    <w:rsid w:val="00DF0467"/>
    <w:rsid w:val="00E13AB7"/>
    <w:rsid w:val="00E44A25"/>
    <w:rsid w:val="00E469B5"/>
    <w:rsid w:val="00E84FBD"/>
    <w:rsid w:val="00E86758"/>
    <w:rsid w:val="00E905C0"/>
    <w:rsid w:val="00E93C3D"/>
    <w:rsid w:val="00E96295"/>
    <w:rsid w:val="00E97B30"/>
    <w:rsid w:val="00EE2EEB"/>
    <w:rsid w:val="00EE6D0B"/>
    <w:rsid w:val="00F06631"/>
    <w:rsid w:val="00F240E9"/>
    <w:rsid w:val="00F35497"/>
    <w:rsid w:val="00F57CA1"/>
    <w:rsid w:val="00F659DF"/>
    <w:rsid w:val="00FF2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14726"/>
  <w15:docId w15:val="{9B95C5F5-BBA2-4E52-BB75-8A1D6F69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4A2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24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4A2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44A2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4A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A2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524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E3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8E8"/>
  </w:style>
  <w:style w:type="paragraph" w:styleId="Footer">
    <w:name w:val="footer"/>
    <w:basedOn w:val="Normal"/>
    <w:link w:val="FooterChar"/>
    <w:uiPriority w:val="99"/>
    <w:unhideWhenUsed/>
    <w:rsid w:val="002E38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8E8"/>
  </w:style>
  <w:style w:type="table" w:styleId="TableGrid">
    <w:name w:val="Table Grid"/>
    <w:basedOn w:val="TableNormal"/>
    <w:uiPriority w:val="59"/>
    <w:rsid w:val="00C01B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BF6C64AB2C6DE4D9C54341DA793EAD3" ma:contentTypeVersion="12" ma:contentTypeDescription="Opprett et nytt dokument." ma:contentTypeScope="" ma:versionID="9cc91768dfa23aa490b4dc40bf1c1f8d">
  <xsd:schema xmlns:xsd="http://www.w3.org/2001/XMLSchema" xmlns:xs="http://www.w3.org/2001/XMLSchema" xmlns:p="http://schemas.microsoft.com/office/2006/metadata/properties" xmlns:ns3="8c8f0d33-67bd-458c-badb-cca52a17cd8a" xmlns:ns4="e5cb4e83-db38-4afa-ad2e-5c6e13907d8e" targetNamespace="http://schemas.microsoft.com/office/2006/metadata/properties" ma:root="true" ma:fieldsID="0db49ddec5d93d5c53dcf4e1c58a0a31" ns3:_="" ns4:_="">
    <xsd:import namespace="8c8f0d33-67bd-458c-badb-cca52a17cd8a"/>
    <xsd:import namespace="e5cb4e83-db38-4afa-ad2e-5c6e13907d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8f0d33-67bd-458c-badb-cca52a17cd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b4e83-db38-4afa-ad2e-5c6e13907d8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14A92D-B1B5-4723-A0E0-8079EF2404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422B6C-7940-4263-A8A4-B9DB22FA1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8f0d33-67bd-458c-badb-cca52a17cd8a"/>
    <ds:schemaRef ds:uri="e5cb4e83-db38-4afa-ad2e-5c6e13907d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1A7B74-36EB-478B-8DBF-9E29556CC0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0</TotalTime>
  <Pages>7</Pages>
  <Words>1014</Words>
  <Characters>5783</Characters>
  <Application>Microsoft Office Word</Application>
  <DocSecurity>0</DocSecurity>
  <Lines>48</Lines>
  <Paragraphs>1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Oslo</Company>
  <LinksUpToDate>false</LinksUpToDate>
  <CharactersWithSpaces>6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Horvath</dc:creator>
  <cp:lastModifiedBy>Peter Horvath</cp:lastModifiedBy>
  <cp:revision>27</cp:revision>
  <cp:lastPrinted>2021-09-05T14:56:00Z</cp:lastPrinted>
  <dcterms:created xsi:type="dcterms:W3CDTF">2020-08-31T05:44:00Z</dcterms:created>
  <dcterms:modified xsi:type="dcterms:W3CDTF">2022-06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F6C64AB2C6DE4D9C54341DA793EAD3</vt:lpwstr>
  </property>
</Properties>
</file>